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B0F2BC1" w14:textId="2ADB6A88" w:rsidR="004A49F6" w:rsidRPr="004A49F6" w:rsidRDefault="004A49F6" w:rsidP="004A49F6">
      <w:pPr>
        <w:spacing w:after="0"/>
        <w:rPr>
          <w:rFonts w:ascii="Times New Roman" w:hAnsi="Times New Roman" w:cs="Times New Roman"/>
          <w:color w:val="FF0000"/>
        </w:rPr>
      </w:pPr>
      <w:r w:rsidRPr="004A49F6">
        <w:rPr>
          <w:rFonts w:ascii="Times New Roman" w:hAnsi="Times New Roman" w:cs="Times New Roman"/>
          <w:color w:val="FF0000"/>
        </w:rPr>
        <w:t>Part</w:t>
      </w:r>
      <w:r w:rsidRPr="004A49F6">
        <w:rPr>
          <w:rFonts w:ascii="Times New Roman" w:hAnsi="Times New Roman" w:cs="Times New Roman"/>
          <w:color w:val="FF0000"/>
        </w:rPr>
        <w:t>1. Change hyper parameters of the Text Classification with new dataset</w:t>
      </w:r>
    </w:p>
    <w:p w14:paraId="300E4DBA" w14:textId="77777777" w:rsidR="004A49F6" w:rsidRPr="004A49F6" w:rsidRDefault="004A49F6" w:rsidP="004A49F6">
      <w:pPr>
        <w:rPr>
          <w:rFonts w:ascii="Times New Roman" w:hAnsi="Times New Roman" w:cs="Times New Roman"/>
        </w:rPr>
      </w:pPr>
    </w:p>
    <w:p w14:paraId="2FC89E68" w14:textId="77777777" w:rsidR="004A49F6" w:rsidRPr="004A49F6" w:rsidRDefault="004A49F6" w:rsidP="004A49F6">
      <w:pPr>
        <w:rPr>
          <w:rFonts w:ascii="Times New Roman" w:hAnsi="Times New Roman" w:cs="Times New Roman"/>
        </w:rPr>
      </w:pPr>
      <w:r w:rsidRPr="004A49F6">
        <w:rPr>
          <w:rFonts w:ascii="Times New Roman" w:hAnsi="Times New Roman" w:cs="Times New Roman"/>
        </w:rPr>
        <w:t>Algorithm:</w:t>
      </w:r>
    </w:p>
    <w:p w14:paraId="3E71BA59" w14:textId="77777777" w:rsidR="004A49F6" w:rsidRPr="004A49F6" w:rsidRDefault="004A49F6" w:rsidP="004A49F6">
      <w:pPr>
        <w:rPr>
          <w:rFonts w:ascii="Times New Roman" w:hAnsi="Times New Roman" w:cs="Times New Roman"/>
        </w:rPr>
      </w:pPr>
      <w:r w:rsidRPr="004A49F6">
        <w:rPr>
          <w:rFonts w:ascii="Times New Roman" w:hAnsi="Times New Roman" w:cs="Times New Roman"/>
        </w:rPr>
        <w:t>Load positive and negative sentences from the raw data files.</w:t>
      </w:r>
    </w:p>
    <w:p w14:paraId="2C06B582" w14:textId="77777777" w:rsidR="004A49F6" w:rsidRPr="004A49F6" w:rsidRDefault="004A49F6" w:rsidP="004A49F6">
      <w:pPr>
        <w:rPr>
          <w:rFonts w:ascii="Times New Roman" w:hAnsi="Times New Roman" w:cs="Times New Roman"/>
        </w:rPr>
      </w:pPr>
      <w:r w:rsidRPr="004A49F6">
        <w:rPr>
          <w:rFonts w:ascii="Times New Roman" w:hAnsi="Times New Roman" w:cs="Times New Roman"/>
        </w:rPr>
        <w:t>Clean the text data using the same code as the original paper.</w:t>
      </w:r>
    </w:p>
    <w:p w14:paraId="186E1984" w14:textId="77777777" w:rsidR="004A49F6" w:rsidRPr="004A49F6" w:rsidRDefault="004A49F6" w:rsidP="004A49F6">
      <w:pPr>
        <w:rPr>
          <w:rFonts w:ascii="Times New Roman" w:hAnsi="Times New Roman" w:cs="Times New Roman"/>
        </w:rPr>
      </w:pPr>
      <w:r w:rsidRPr="004A49F6">
        <w:rPr>
          <w:rFonts w:ascii="Times New Roman" w:hAnsi="Times New Roman" w:cs="Times New Roman"/>
        </w:rPr>
        <w:t>Pad each sentence to the maximum sentence length. Padding sentences to the same length is useful because it allows us to efficiently batch our data since each example in a batch must be of the same length.</w:t>
      </w:r>
    </w:p>
    <w:p w14:paraId="52D595E6" w14:textId="77777777" w:rsidR="004A49F6" w:rsidRPr="004A49F6" w:rsidRDefault="004A49F6" w:rsidP="004A49F6">
      <w:pPr>
        <w:rPr>
          <w:rFonts w:ascii="Times New Roman" w:hAnsi="Times New Roman" w:cs="Times New Roman"/>
        </w:rPr>
      </w:pPr>
      <w:r w:rsidRPr="004A49F6">
        <w:rPr>
          <w:rFonts w:ascii="Times New Roman" w:hAnsi="Times New Roman" w:cs="Times New Roman"/>
        </w:rPr>
        <w:t>Build a vocabulary index and map each word to an integer between 0 and 6,413 (the vocabulary size). Each sentence becomes a vector of integers.</w:t>
      </w:r>
    </w:p>
    <w:p w14:paraId="66E47431" w14:textId="77777777" w:rsidR="004A49F6" w:rsidRPr="004A49F6" w:rsidRDefault="004A49F6" w:rsidP="004A49F6">
      <w:pPr>
        <w:spacing w:after="0"/>
        <w:rPr>
          <w:rFonts w:ascii="Times New Roman" w:hAnsi="Times New Roman" w:cs="Times New Roman"/>
        </w:rPr>
      </w:pPr>
    </w:p>
    <w:p w14:paraId="654A5B42" w14:textId="77777777" w:rsidR="004A49F6" w:rsidRPr="004A49F6" w:rsidRDefault="004A49F6" w:rsidP="004A49F6">
      <w:pPr>
        <w:spacing w:after="0"/>
        <w:rPr>
          <w:rFonts w:ascii="Times New Roman" w:hAnsi="Times New Roman" w:cs="Times New Roman"/>
          <w:b/>
          <w:color w:val="FF0000"/>
        </w:rPr>
      </w:pPr>
      <w:r w:rsidRPr="004A49F6">
        <w:rPr>
          <w:rFonts w:ascii="Times New Roman" w:hAnsi="Times New Roman" w:cs="Times New Roman"/>
          <w:b/>
          <w:color w:val="FF0000"/>
        </w:rPr>
        <w:t>a. Optimizers</w:t>
      </w:r>
    </w:p>
    <w:p w14:paraId="709BDC8C"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Parameters:</w:t>
      </w:r>
    </w:p>
    <w:p w14:paraId="2668E471"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ALLOW_SOFT_PLACEMENT=True</w:t>
      </w:r>
    </w:p>
    <w:p w14:paraId="21108703"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BATCH_SIZE=32</w:t>
      </w:r>
    </w:p>
    <w:p w14:paraId="12184E44"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CHECKPOINT_EVERY=100</w:t>
      </w:r>
    </w:p>
    <w:p w14:paraId="497F47D1"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EV_SAMPLE_PERCENTAGE=0.1</w:t>
      </w:r>
    </w:p>
    <w:p w14:paraId="32F2F0D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ROPOUT_KEEP_PROB=0.5</w:t>
      </w:r>
    </w:p>
    <w:p w14:paraId="2D0E791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MBEDDING_DIM=128</w:t>
      </w:r>
    </w:p>
    <w:p w14:paraId="1F48536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VALUATE_EVERY=100</w:t>
      </w:r>
    </w:p>
    <w:p w14:paraId="34B46D6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FILTER_SIZES=3</w:t>
      </w:r>
      <w:proofErr w:type="gramStart"/>
      <w:r w:rsidRPr="004A49F6">
        <w:rPr>
          <w:rFonts w:ascii="Times New Roman" w:hAnsi="Times New Roman" w:cs="Times New Roman"/>
        </w:rPr>
        <w:t>,4,5</w:t>
      </w:r>
      <w:proofErr w:type="gramEnd"/>
    </w:p>
    <w:p w14:paraId="08D62A91"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2_REG_LAMBDA=0.0</w:t>
      </w:r>
    </w:p>
    <w:p w14:paraId="1B2BB2DA"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OG_DEVICE_PLACEMENT=False</w:t>
      </w:r>
    </w:p>
    <w:p w14:paraId="7679152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CHECKPOINTS=5</w:t>
      </w:r>
    </w:p>
    <w:p w14:paraId="1E2E8A90"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EPOCHS=100</w:t>
      </w:r>
    </w:p>
    <w:p w14:paraId="7A866BBC"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FILTERS=128</w:t>
      </w:r>
    </w:p>
    <w:p w14:paraId="11DFF8B2" w14:textId="77777777" w:rsidR="004A49F6" w:rsidRPr="004A49F6" w:rsidRDefault="004A49F6" w:rsidP="004A49F6">
      <w:pPr>
        <w:spacing w:after="0"/>
        <w:rPr>
          <w:rFonts w:ascii="Times New Roman" w:hAnsi="Times New Roman" w:cs="Times New Roman"/>
        </w:rPr>
      </w:pPr>
    </w:p>
    <w:tbl>
      <w:tblPr>
        <w:tblStyle w:val="TableGrid"/>
        <w:tblW w:w="0" w:type="auto"/>
        <w:tblLook w:val="04A0" w:firstRow="1" w:lastRow="0" w:firstColumn="1" w:lastColumn="0" w:noHBand="0" w:noVBand="1"/>
      </w:tblPr>
      <w:tblGrid>
        <w:gridCol w:w="2718"/>
        <w:gridCol w:w="3186"/>
        <w:gridCol w:w="2952"/>
      </w:tblGrid>
      <w:tr w:rsidR="004A49F6" w:rsidRPr="004A49F6" w14:paraId="46F500FD" w14:textId="77777777" w:rsidTr="007737C6">
        <w:tc>
          <w:tcPr>
            <w:tcW w:w="2718" w:type="dxa"/>
          </w:tcPr>
          <w:p w14:paraId="58547FA2" w14:textId="77777777" w:rsidR="004A49F6" w:rsidRPr="004A49F6" w:rsidRDefault="004A49F6" w:rsidP="007737C6">
            <w:pPr>
              <w:rPr>
                <w:rFonts w:ascii="Times New Roman" w:hAnsi="Times New Roman" w:cs="Times New Roman"/>
                <w:color w:val="000000" w:themeColor="text1"/>
                <w:sz w:val="24"/>
                <w:szCs w:val="24"/>
              </w:rPr>
            </w:pPr>
            <w:proofErr w:type="spellStart"/>
            <w:r w:rsidRPr="004A49F6">
              <w:rPr>
                <w:rFonts w:ascii="Times New Roman" w:hAnsi="Times New Roman" w:cs="Times New Roman"/>
                <w:color w:val="000000" w:themeColor="text1"/>
                <w:sz w:val="24"/>
                <w:szCs w:val="24"/>
              </w:rPr>
              <w:t>AdamOptimizer</w:t>
            </w:r>
            <w:proofErr w:type="spellEnd"/>
            <w:r w:rsidRPr="004A49F6">
              <w:rPr>
                <w:rFonts w:ascii="Times New Roman" w:hAnsi="Times New Roman" w:cs="Times New Roman"/>
                <w:color w:val="000000" w:themeColor="text1"/>
                <w:sz w:val="24"/>
                <w:szCs w:val="24"/>
              </w:rPr>
              <w:t>:</w:t>
            </w:r>
          </w:p>
        </w:tc>
        <w:tc>
          <w:tcPr>
            <w:tcW w:w="3186" w:type="dxa"/>
          </w:tcPr>
          <w:p w14:paraId="3CB141D1"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GradientDescentOptimizer</w:t>
            </w:r>
            <w:proofErr w:type="spellEnd"/>
            <w:r w:rsidRPr="004A49F6">
              <w:rPr>
                <w:rFonts w:ascii="Times New Roman" w:hAnsi="Times New Roman" w:cs="Times New Roman"/>
                <w:sz w:val="24"/>
                <w:szCs w:val="24"/>
              </w:rPr>
              <w:t>:</w:t>
            </w:r>
          </w:p>
          <w:p w14:paraId="7736D234" w14:textId="77777777" w:rsidR="004A49F6" w:rsidRPr="004A49F6" w:rsidRDefault="004A49F6" w:rsidP="007737C6">
            <w:pPr>
              <w:rPr>
                <w:rFonts w:ascii="Times New Roman" w:hAnsi="Times New Roman" w:cs="Times New Roman"/>
                <w:sz w:val="24"/>
                <w:szCs w:val="24"/>
              </w:rPr>
            </w:pPr>
          </w:p>
        </w:tc>
        <w:tc>
          <w:tcPr>
            <w:tcW w:w="2952" w:type="dxa"/>
          </w:tcPr>
          <w:p w14:paraId="0D2B0895"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RMSPropOptimizer</w:t>
            </w:r>
            <w:proofErr w:type="spellEnd"/>
            <w:r w:rsidRPr="004A49F6">
              <w:rPr>
                <w:rFonts w:ascii="Times New Roman" w:hAnsi="Times New Roman" w:cs="Times New Roman"/>
                <w:sz w:val="24"/>
                <w:szCs w:val="24"/>
              </w:rPr>
              <w:t>:</w:t>
            </w:r>
          </w:p>
        </w:tc>
      </w:tr>
      <w:tr w:rsidR="004A49F6" w:rsidRPr="004A49F6" w14:paraId="5BF98390" w14:textId="77777777" w:rsidTr="007737C6">
        <w:tc>
          <w:tcPr>
            <w:tcW w:w="2718" w:type="dxa"/>
          </w:tcPr>
          <w:p w14:paraId="4033C0FA"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1C7F1336"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5210B0AB"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1.59227e+07</w:t>
            </w:r>
          </w:p>
          <w:p w14:paraId="655676D9"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6875</w:t>
            </w:r>
          </w:p>
        </w:tc>
        <w:tc>
          <w:tcPr>
            <w:tcW w:w="3186" w:type="dxa"/>
          </w:tcPr>
          <w:p w14:paraId="411A3DCC"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26C18238"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68AD6047"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loss 3.46284 </w:t>
            </w:r>
          </w:p>
          <w:p w14:paraId="5E537E00"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72449</w:t>
            </w:r>
          </w:p>
        </w:tc>
        <w:tc>
          <w:tcPr>
            <w:tcW w:w="2952" w:type="dxa"/>
          </w:tcPr>
          <w:p w14:paraId="4415A9A8"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0E1A5BD7"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2441F75C"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457629</w:t>
            </w:r>
          </w:p>
          <w:p w14:paraId="11BB5D5D"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06122</w:t>
            </w:r>
          </w:p>
        </w:tc>
      </w:tr>
      <w:tr w:rsidR="004A49F6" w:rsidRPr="004A49F6" w14:paraId="3E1FA87A" w14:textId="77777777" w:rsidTr="007737C6">
        <w:tblPrEx>
          <w:tblLook w:val="0000" w:firstRow="0" w:lastRow="0" w:firstColumn="0" w:lastColumn="0" w:noHBand="0" w:noVBand="0"/>
        </w:tblPrEx>
        <w:trPr>
          <w:trHeight w:val="602"/>
        </w:trPr>
        <w:tc>
          <w:tcPr>
            <w:tcW w:w="8856" w:type="dxa"/>
            <w:gridSpan w:val="3"/>
          </w:tcPr>
          <w:p w14:paraId="0E390FCB"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Conclusion: </w:t>
            </w:r>
            <w:proofErr w:type="spellStart"/>
            <w:r w:rsidRPr="004A49F6">
              <w:rPr>
                <w:rFonts w:ascii="Times New Roman" w:hAnsi="Times New Roman" w:cs="Times New Roman"/>
                <w:sz w:val="24"/>
                <w:szCs w:val="24"/>
              </w:rPr>
              <w:t>AdamOptimizer</w:t>
            </w:r>
            <w:proofErr w:type="spellEnd"/>
            <w:r w:rsidRPr="004A49F6">
              <w:rPr>
                <w:rFonts w:ascii="Times New Roman" w:hAnsi="Times New Roman" w:cs="Times New Roman"/>
                <w:sz w:val="24"/>
                <w:szCs w:val="24"/>
              </w:rPr>
              <w:t xml:space="preserve"> with filter size(3,4,5) have the best accuracy(0.86875)</w:t>
            </w:r>
          </w:p>
        </w:tc>
      </w:tr>
    </w:tbl>
    <w:p w14:paraId="5F8F1FF8" w14:textId="77777777" w:rsidR="004A49F6" w:rsidRPr="004A49F6" w:rsidRDefault="004A49F6" w:rsidP="004A49F6">
      <w:pPr>
        <w:rPr>
          <w:rFonts w:ascii="Times New Roman" w:hAnsi="Times New Roman" w:cs="Times New Roman"/>
        </w:rPr>
      </w:pPr>
    </w:p>
    <w:p w14:paraId="10CA4A28" w14:textId="77777777" w:rsidR="004A49F6" w:rsidRPr="004A49F6" w:rsidRDefault="004A49F6" w:rsidP="004A49F6">
      <w:pPr>
        <w:rPr>
          <w:rFonts w:ascii="Times New Roman" w:hAnsi="Times New Roman" w:cs="Times New Roman"/>
        </w:rPr>
      </w:pPr>
    </w:p>
    <w:p w14:paraId="3B8BAAF0" w14:textId="77777777" w:rsidR="004A49F6" w:rsidRPr="004A49F6" w:rsidRDefault="004A49F6" w:rsidP="004A49F6">
      <w:pPr>
        <w:rPr>
          <w:rFonts w:ascii="Times New Roman" w:hAnsi="Times New Roman" w:cs="Times New Roman"/>
        </w:rPr>
      </w:pPr>
    </w:p>
    <w:p w14:paraId="78297AD2" w14:textId="77777777" w:rsidR="004A49F6" w:rsidRPr="004A49F6" w:rsidRDefault="004A49F6" w:rsidP="004A49F6">
      <w:pPr>
        <w:rPr>
          <w:rFonts w:ascii="Times New Roman" w:hAnsi="Times New Roman" w:cs="Times New Roman"/>
        </w:rPr>
      </w:pPr>
    </w:p>
    <w:p w14:paraId="6A59CEFC" w14:textId="77777777" w:rsidR="004A49F6" w:rsidRPr="004A49F6" w:rsidRDefault="004A49F6" w:rsidP="004A49F6">
      <w:pPr>
        <w:rPr>
          <w:rFonts w:ascii="Times New Roman" w:hAnsi="Times New Roman" w:cs="Times New Roman"/>
        </w:rPr>
      </w:pPr>
    </w:p>
    <w:p w14:paraId="12668DC4" w14:textId="77777777" w:rsidR="004A49F6" w:rsidRPr="004A49F6" w:rsidRDefault="004A49F6" w:rsidP="004A49F6">
      <w:pPr>
        <w:spacing w:after="0"/>
        <w:rPr>
          <w:rFonts w:ascii="Times New Roman" w:hAnsi="Times New Roman" w:cs="Times New Roman"/>
          <w:b/>
          <w:color w:val="FF0000"/>
        </w:rPr>
      </w:pPr>
      <w:r w:rsidRPr="004A49F6">
        <w:rPr>
          <w:rFonts w:ascii="Times New Roman" w:hAnsi="Times New Roman" w:cs="Times New Roman"/>
          <w:b/>
          <w:color w:val="FF0000"/>
        </w:rPr>
        <w:t xml:space="preserve">b. Filter size (fixed the optimizer with </w:t>
      </w:r>
      <w:proofErr w:type="spellStart"/>
      <w:r w:rsidRPr="004A49F6">
        <w:rPr>
          <w:rFonts w:ascii="Times New Roman" w:hAnsi="Times New Roman" w:cs="Times New Roman"/>
          <w:b/>
          <w:color w:val="FF0000"/>
        </w:rPr>
        <w:t>AdamOptimizer</w:t>
      </w:r>
      <w:proofErr w:type="spellEnd"/>
      <w:r w:rsidRPr="004A49F6">
        <w:rPr>
          <w:rFonts w:ascii="Times New Roman" w:hAnsi="Times New Roman" w:cs="Times New Roman"/>
          <w:b/>
          <w:color w:val="FF0000"/>
        </w:rPr>
        <w:t>)</w:t>
      </w:r>
    </w:p>
    <w:p w14:paraId="0359411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Parameters:</w:t>
      </w:r>
    </w:p>
    <w:p w14:paraId="1223D61F"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ALLOW_SOFT_PLACEMENT=True</w:t>
      </w:r>
    </w:p>
    <w:p w14:paraId="03DA1BE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BATCH_SIZE=32</w:t>
      </w:r>
    </w:p>
    <w:p w14:paraId="616D796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CHECKPOINT_EVERY=100</w:t>
      </w:r>
    </w:p>
    <w:p w14:paraId="3FD77AB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EV_SAMPLE_PERCENTAGE=0.1</w:t>
      </w:r>
    </w:p>
    <w:p w14:paraId="488BF34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ROPOUT_KEEP_PROB=0.5</w:t>
      </w:r>
    </w:p>
    <w:p w14:paraId="3C00F676"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MBEDDING_DIM=128</w:t>
      </w:r>
    </w:p>
    <w:p w14:paraId="0BFBD686"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VALUATE_EVERY=100</w:t>
      </w:r>
    </w:p>
    <w:p w14:paraId="57619B5C"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FILTER_SIZES=1</w:t>
      </w:r>
      <w:proofErr w:type="gramStart"/>
      <w:r w:rsidRPr="004A49F6">
        <w:rPr>
          <w:rFonts w:ascii="Times New Roman" w:hAnsi="Times New Roman" w:cs="Times New Roman"/>
        </w:rPr>
        <w:t>,2,3</w:t>
      </w:r>
      <w:proofErr w:type="gramEnd"/>
    </w:p>
    <w:p w14:paraId="5691F99A"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2_REG_LAMBDA=0.0</w:t>
      </w:r>
    </w:p>
    <w:p w14:paraId="39217957"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OG_DEVICE_PLACEMENT=False</w:t>
      </w:r>
    </w:p>
    <w:p w14:paraId="5438C3C3"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CHECKPOINTS=5</w:t>
      </w:r>
    </w:p>
    <w:p w14:paraId="20BB02C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EPOCHS=100</w:t>
      </w:r>
    </w:p>
    <w:p w14:paraId="41667E8F"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FILTERS=128</w:t>
      </w:r>
    </w:p>
    <w:p w14:paraId="14120DDE" w14:textId="77777777" w:rsidR="004A49F6" w:rsidRPr="004A49F6" w:rsidRDefault="004A49F6" w:rsidP="004A49F6">
      <w:pPr>
        <w:spacing w:after="0"/>
        <w:rPr>
          <w:rFonts w:ascii="Times New Roman" w:hAnsi="Times New Roman" w:cs="Times New Roman"/>
        </w:rPr>
      </w:pPr>
    </w:p>
    <w:p w14:paraId="13AAAFE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oading data...</w:t>
      </w:r>
    </w:p>
    <w:p w14:paraId="162BEC5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Vocabulary Size: 6413</w:t>
      </w:r>
    </w:p>
    <w:p w14:paraId="2E17A0C0"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Train/Dev split: 886/98</w:t>
      </w:r>
    </w:p>
    <w:tbl>
      <w:tblPr>
        <w:tblStyle w:val="TableGrid"/>
        <w:tblW w:w="0" w:type="auto"/>
        <w:tblLook w:val="04A0" w:firstRow="1" w:lastRow="0" w:firstColumn="1" w:lastColumn="0" w:noHBand="0" w:noVBand="1"/>
      </w:tblPr>
      <w:tblGrid>
        <w:gridCol w:w="2718"/>
        <w:gridCol w:w="3186"/>
        <w:gridCol w:w="2952"/>
      </w:tblGrid>
      <w:tr w:rsidR="004A49F6" w:rsidRPr="004A49F6" w14:paraId="229EC643" w14:textId="77777777" w:rsidTr="007737C6">
        <w:tc>
          <w:tcPr>
            <w:tcW w:w="2718" w:type="dxa"/>
          </w:tcPr>
          <w:p w14:paraId="5B7EADFB" w14:textId="77777777" w:rsidR="004A49F6" w:rsidRPr="004A49F6" w:rsidRDefault="004A49F6" w:rsidP="007737C6">
            <w:pPr>
              <w:rPr>
                <w:rFonts w:ascii="Times New Roman" w:hAnsi="Times New Roman" w:cs="Times New Roman"/>
                <w:color w:val="000000" w:themeColor="text1"/>
                <w:sz w:val="24"/>
                <w:szCs w:val="24"/>
              </w:rPr>
            </w:pPr>
            <w:r w:rsidRPr="004A49F6">
              <w:rPr>
                <w:rFonts w:ascii="Times New Roman" w:hAnsi="Times New Roman" w:cs="Times New Roman"/>
                <w:color w:val="000000" w:themeColor="text1"/>
                <w:sz w:val="24"/>
                <w:szCs w:val="24"/>
              </w:rPr>
              <w:t>3, 4, 5:</w:t>
            </w:r>
          </w:p>
        </w:tc>
        <w:tc>
          <w:tcPr>
            <w:tcW w:w="3186" w:type="dxa"/>
          </w:tcPr>
          <w:p w14:paraId="25E553EC"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6, 8, 10:</w:t>
            </w:r>
          </w:p>
          <w:p w14:paraId="69D14120" w14:textId="77777777" w:rsidR="004A49F6" w:rsidRPr="004A49F6" w:rsidRDefault="004A49F6" w:rsidP="007737C6">
            <w:pPr>
              <w:rPr>
                <w:rFonts w:ascii="Times New Roman" w:hAnsi="Times New Roman" w:cs="Times New Roman"/>
                <w:sz w:val="24"/>
                <w:szCs w:val="24"/>
              </w:rPr>
            </w:pPr>
          </w:p>
        </w:tc>
        <w:tc>
          <w:tcPr>
            <w:tcW w:w="2952" w:type="dxa"/>
          </w:tcPr>
          <w:p w14:paraId="1BBC51E7"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1, 2, 3:</w:t>
            </w:r>
          </w:p>
        </w:tc>
      </w:tr>
      <w:tr w:rsidR="004A49F6" w:rsidRPr="004A49F6" w14:paraId="7093A359" w14:textId="77777777" w:rsidTr="007737C6">
        <w:tc>
          <w:tcPr>
            <w:tcW w:w="2718" w:type="dxa"/>
          </w:tcPr>
          <w:p w14:paraId="4028CCC9"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784509B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0B91C0DE"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1.59227e+07</w:t>
            </w:r>
          </w:p>
          <w:p w14:paraId="71A0B7F9"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6875</w:t>
            </w:r>
          </w:p>
        </w:tc>
        <w:tc>
          <w:tcPr>
            <w:tcW w:w="3186" w:type="dxa"/>
          </w:tcPr>
          <w:p w14:paraId="3DBEB58E"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5847EA37"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59F133D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3.68776e+07</w:t>
            </w:r>
          </w:p>
          <w:p w14:paraId="155DD216"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765306</w:t>
            </w:r>
          </w:p>
        </w:tc>
        <w:tc>
          <w:tcPr>
            <w:tcW w:w="2952" w:type="dxa"/>
          </w:tcPr>
          <w:p w14:paraId="4B5164D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0C95831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5ED1CE2F"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457629</w:t>
            </w:r>
          </w:p>
          <w:p w14:paraId="31DFC4F4"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06122</w:t>
            </w:r>
          </w:p>
        </w:tc>
      </w:tr>
      <w:tr w:rsidR="004A49F6" w:rsidRPr="004A49F6" w14:paraId="5A62AD6A" w14:textId="77777777" w:rsidTr="007737C6">
        <w:tblPrEx>
          <w:tblLook w:val="0000" w:firstRow="0" w:lastRow="0" w:firstColumn="0" w:lastColumn="0" w:noHBand="0" w:noVBand="0"/>
        </w:tblPrEx>
        <w:trPr>
          <w:trHeight w:val="665"/>
        </w:trPr>
        <w:tc>
          <w:tcPr>
            <w:tcW w:w="8856" w:type="dxa"/>
            <w:gridSpan w:val="3"/>
          </w:tcPr>
          <w:p w14:paraId="6AEE7DF2"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Conclusion: </w:t>
            </w:r>
            <w:proofErr w:type="spellStart"/>
            <w:r w:rsidRPr="004A49F6">
              <w:rPr>
                <w:rFonts w:ascii="Times New Roman" w:hAnsi="Times New Roman" w:cs="Times New Roman"/>
                <w:sz w:val="24"/>
                <w:szCs w:val="24"/>
              </w:rPr>
              <w:t>AdamOptimizer</w:t>
            </w:r>
            <w:proofErr w:type="spellEnd"/>
            <w:r w:rsidRPr="004A49F6">
              <w:rPr>
                <w:rFonts w:ascii="Times New Roman" w:hAnsi="Times New Roman" w:cs="Times New Roman"/>
                <w:sz w:val="24"/>
                <w:szCs w:val="24"/>
              </w:rPr>
              <w:t xml:space="preserve"> with filter size(3,4,5) have the best accuracy(0.86875)</w:t>
            </w:r>
          </w:p>
        </w:tc>
      </w:tr>
    </w:tbl>
    <w:p w14:paraId="16A3A921" w14:textId="77777777" w:rsidR="004A49F6" w:rsidRPr="004A49F6" w:rsidRDefault="004A49F6" w:rsidP="004A49F6">
      <w:pPr>
        <w:spacing w:after="0"/>
        <w:rPr>
          <w:rFonts w:ascii="Times New Roman" w:hAnsi="Times New Roman" w:cs="Times New Roman"/>
        </w:rPr>
      </w:pPr>
    </w:p>
    <w:p w14:paraId="1F9C26DD" w14:textId="77777777" w:rsidR="004A49F6" w:rsidRPr="004A49F6" w:rsidRDefault="004A49F6" w:rsidP="004A49F6">
      <w:pPr>
        <w:spacing w:after="0"/>
        <w:rPr>
          <w:rFonts w:ascii="Times New Roman" w:hAnsi="Times New Roman" w:cs="Times New Roman"/>
        </w:rPr>
      </w:pPr>
    </w:p>
    <w:p w14:paraId="448BB7E3" w14:textId="77777777" w:rsidR="004A49F6" w:rsidRPr="004A49F6" w:rsidRDefault="004A49F6" w:rsidP="004A49F6">
      <w:pPr>
        <w:spacing w:after="0"/>
        <w:rPr>
          <w:rFonts w:ascii="Times New Roman" w:hAnsi="Times New Roman" w:cs="Times New Roman"/>
        </w:rPr>
      </w:pPr>
    </w:p>
    <w:p w14:paraId="3F1A63DE" w14:textId="77777777" w:rsidR="004A49F6" w:rsidRPr="004A49F6" w:rsidRDefault="004A49F6" w:rsidP="004A49F6">
      <w:pPr>
        <w:spacing w:after="0"/>
        <w:rPr>
          <w:rFonts w:ascii="Times New Roman" w:hAnsi="Times New Roman" w:cs="Times New Roman"/>
        </w:rPr>
      </w:pPr>
    </w:p>
    <w:p w14:paraId="727624C5" w14:textId="77777777" w:rsidR="004A49F6" w:rsidRPr="004A49F6" w:rsidRDefault="004A49F6" w:rsidP="004A49F6">
      <w:pPr>
        <w:spacing w:after="0"/>
        <w:rPr>
          <w:rFonts w:ascii="Times New Roman" w:hAnsi="Times New Roman" w:cs="Times New Roman"/>
        </w:rPr>
      </w:pPr>
    </w:p>
    <w:p w14:paraId="396D93B3" w14:textId="77777777" w:rsidR="004A49F6" w:rsidRPr="004A49F6" w:rsidRDefault="004A49F6" w:rsidP="004A49F6">
      <w:pPr>
        <w:spacing w:after="0"/>
        <w:rPr>
          <w:rFonts w:ascii="Times New Roman" w:hAnsi="Times New Roman" w:cs="Times New Roman"/>
        </w:rPr>
      </w:pPr>
    </w:p>
    <w:p w14:paraId="3BC816DD" w14:textId="77777777" w:rsidR="004A49F6" w:rsidRPr="004A49F6" w:rsidRDefault="004A49F6" w:rsidP="004A49F6">
      <w:pPr>
        <w:spacing w:after="0"/>
        <w:rPr>
          <w:rFonts w:ascii="Times New Roman" w:hAnsi="Times New Roman" w:cs="Times New Roman"/>
          <w:b/>
          <w:color w:val="FF0000"/>
        </w:rPr>
      </w:pPr>
      <w:r w:rsidRPr="004A49F6">
        <w:rPr>
          <w:rFonts w:ascii="Times New Roman" w:hAnsi="Times New Roman" w:cs="Times New Roman"/>
          <w:b/>
          <w:color w:val="FF0000"/>
        </w:rPr>
        <w:t>c. Number of filters:</w:t>
      </w:r>
    </w:p>
    <w:p w14:paraId="0621F827"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Parameters:</w:t>
      </w:r>
    </w:p>
    <w:p w14:paraId="603997C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ALLOW_SOFT_PLACEMENT=True</w:t>
      </w:r>
    </w:p>
    <w:p w14:paraId="1C81970D"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BATCH_SIZE=32</w:t>
      </w:r>
    </w:p>
    <w:p w14:paraId="328C7FB3"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CHECKPOINT_EVERY=100</w:t>
      </w:r>
    </w:p>
    <w:p w14:paraId="530BD5C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EV_SAMPLE_PERCENTAGE=0.1</w:t>
      </w:r>
    </w:p>
    <w:p w14:paraId="08155F1B"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ROPOUT_KEEP_PROB=0.5</w:t>
      </w:r>
    </w:p>
    <w:p w14:paraId="36EE558B"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MBEDDING_DIM=128</w:t>
      </w:r>
    </w:p>
    <w:p w14:paraId="70547AF4"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VALUATE_EVERY=100</w:t>
      </w:r>
    </w:p>
    <w:p w14:paraId="73FDCB16"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FILTER_SIZES=3</w:t>
      </w:r>
      <w:proofErr w:type="gramStart"/>
      <w:r w:rsidRPr="004A49F6">
        <w:rPr>
          <w:rFonts w:ascii="Times New Roman" w:hAnsi="Times New Roman" w:cs="Times New Roman"/>
        </w:rPr>
        <w:t>,4,5</w:t>
      </w:r>
      <w:proofErr w:type="gramEnd"/>
    </w:p>
    <w:p w14:paraId="6A65134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2_REG_LAMBDA=0.0</w:t>
      </w:r>
    </w:p>
    <w:p w14:paraId="42A1C0F2"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lastRenderedPageBreak/>
        <w:t>LOG_DEVICE_PLACEMENT=False</w:t>
      </w:r>
    </w:p>
    <w:p w14:paraId="5273CD31"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CHECKPOINTS=5</w:t>
      </w:r>
    </w:p>
    <w:p w14:paraId="3F93C35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EPOCHS=100</w:t>
      </w:r>
    </w:p>
    <w:p w14:paraId="22BABC93"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FILTERS=64</w:t>
      </w:r>
    </w:p>
    <w:p w14:paraId="70E11B8E" w14:textId="77777777" w:rsidR="004A49F6" w:rsidRPr="004A49F6" w:rsidRDefault="004A49F6" w:rsidP="004A49F6">
      <w:pPr>
        <w:spacing w:after="0"/>
        <w:rPr>
          <w:rFonts w:ascii="Times New Roman" w:hAnsi="Times New Roman" w:cs="Times New Roman"/>
          <w:color w:val="FF0000"/>
        </w:rPr>
      </w:pPr>
    </w:p>
    <w:tbl>
      <w:tblPr>
        <w:tblStyle w:val="TableGrid"/>
        <w:tblW w:w="0" w:type="auto"/>
        <w:tblLook w:val="04A0" w:firstRow="1" w:lastRow="0" w:firstColumn="1" w:lastColumn="0" w:noHBand="0" w:noVBand="1"/>
      </w:tblPr>
      <w:tblGrid>
        <w:gridCol w:w="2718"/>
        <w:gridCol w:w="3186"/>
        <w:gridCol w:w="2952"/>
      </w:tblGrid>
      <w:tr w:rsidR="004A49F6" w:rsidRPr="004A49F6" w14:paraId="018351E5" w14:textId="77777777" w:rsidTr="007737C6">
        <w:tc>
          <w:tcPr>
            <w:tcW w:w="2718" w:type="dxa"/>
          </w:tcPr>
          <w:p w14:paraId="06EB13B8" w14:textId="77777777" w:rsidR="004A49F6" w:rsidRPr="004A49F6" w:rsidRDefault="004A49F6" w:rsidP="007737C6">
            <w:pPr>
              <w:rPr>
                <w:rFonts w:ascii="Times New Roman" w:hAnsi="Times New Roman" w:cs="Times New Roman"/>
                <w:color w:val="000000" w:themeColor="text1"/>
                <w:sz w:val="24"/>
                <w:szCs w:val="24"/>
              </w:rPr>
            </w:pPr>
            <w:r w:rsidRPr="004A49F6">
              <w:rPr>
                <w:rFonts w:ascii="Times New Roman" w:hAnsi="Times New Roman" w:cs="Times New Roman"/>
                <w:color w:val="000000" w:themeColor="text1"/>
                <w:sz w:val="24"/>
                <w:szCs w:val="24"/>
              </w:rPr>
              <w:t>64:</w:t>
            </w:r>
          </w:p>
        </w:tc>
        <w:tc>
          <w:tcPr>
            <w:tcW w:w="3186" w:type="dxa"/>
          </w:tcPr>
          <w:p w14:paraId="03603A83"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128:</w:t>
            </w:r>
          </w:p>
          <w:p w14:paraId="1DB15DB4" w14:textId="77777777" w:rsidR="004A49F6" w:rsidRPr="004A49F6" w:rsidRDefault="004A49F6" w:rsidP="007737C6">
            <w:pPr>
              <w:rPr>
                <w:rFonts w:ascii="Times New Roman" w:hAnsi="Times New Roman" w:cs="Times New Roman"/>
                <w:sz w:val="24"/>
                <w:szCs w:val="24"/>
              </w:rPr>
            </w:pPr>
          </w:p>
        </w:tc>
        <w:tc>
          <w:tcPr>
            <w:tcW w:w="2952" w:type="dxa"/>
          </w:tcPr>
          <w:p w14:paraId="38647904"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256:</w:t>
            </w:r>
          </w:p>
        </w:tc>
      </w:tr>
      <w:tr w:rsidR="004A49F6" w:rsidRPr="004A49F6" w14:paraId="6D781AA3" w14:textId="77777777" w:rsidTr="007737C6">
        <w:tc>
          <w:tcPr>
            <w:tcW w:w="2718" w:type="dxa"/>
          </w:tcPr>
          <w:p w14:paraId="25E95D97"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04B82175"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26E83BF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6.24601e+06</w:t>
            </w:r>
          </w:p>
          <w:p w14:paraId="365051BF"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26531</w:t>
            </w:r>
          </w:p>
        </w:tc>
        <w:tc>
          <w:tcPr>
            <w:tcW w:w="3186" w:type="dxa"/>
          </w:tcPr>
          <w:p w14:paraId="425CEFA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0261D08E"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7D8A7B9F"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1.59227e+07</w:t>
            </w:r>
          </w:p>
          <w:p w14:paraId="44B59121"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6875</w:t>
            </w:r>
          </w:p>
        </w:tc>
        <w:tc>
          <w:tcPr>
            <w:tcW w:w="2952" w:type="dxa"/>
          </w:tcPr>
          <w:p w14:paraId="048D6E0B"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40C34150"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1DAD5F13"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6.6569e+07</w:t>
            </w:r>
          </w:p>
          <w:p w14:paraId="1F251A8B"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785714</w:t>
            </w:r>
          </w:p>
        </w:tc>
      </w:tr>
      <w:tr w:rsidR="004A49F6" w:rsidRPr="004A49F6" w14:paraId="0A47FEDC" w14:textId="77777777" w:rsidTr="007737C6">
        <w:tblPrEx>
          <w:tblLook w:val="0000" w:firstRow="0" w:lastRow="0" w:firstColumn="0" w:lastColumn="0" w:noHBand="0" w:noVBand="0"/>
        </w:tblPrEx>
        <w:trPr>
          <w:trHeight w:val="764"/>
        </w:trPr>
        <w:tc>
          <w:tcPr>
            <w:tcW w:w="8856" w:type="dxa"/>
            <w:gridSpan w:val="3"/>
          </w:tcPr>
          <w:p w14:paraId="33A2DEBE"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Conclusion: </w:t>
            </w:r>
            <w:proofErr w:type="spellStart"/>
            <w:r w:rsidRPr="004A49F6">
              <w:rPr>
                <w:rFonts w:ascii="Times New Roman" w:hAnsi="Times New Roman" w:cs="Times New Roman"/>
                <w:sz w:val="24"/>
                <w:szCs w:val="24"/>
              </w:rPr>
              <w:t>AdamOptimizer</w:t>
            </w:r>
            <w:proofErr w:type="spellEnd"/>
            <w:r w:rsidRPr="004A49F6">
              <w:rPr>
                <w:rFonts w:ascii="Times New Roman" w:hAnsi="Times New Roman" w:cs="Times New Roman"/>
                <w:sz w:val="24"/>
                <w:szCs w:val="24"/>
              </w:rPr>
              <w:t xml:space="preserve"> with filter size(3,4,5) , number of filter=128 have the best accuracy(0. 86875)</w:t>
            </w:r>
          </w:p>
        </w:tc>
      </w:tr>
    </w:tbl>
    <w:p w14:paraId="0708FD9D" w14:textId="77777777" w:rsidR="004A49F6" w:rsidRPr="004A49F6" w:rsidRDefault="004A49F6" w:rsidP="004A49F6">
      <w:pPr>
        <w:spacing w:after="0"/>
        <w:rPr>
          <w:rFonts w:ascii="Times New Roman" w:hAnsi="Times New Roman" w:cs="Times New Roman"/>
        </w:rPr>
      </w:pPr>
    </w:p>
    <w:p w14:paraId="7EF632A5" w14:textId="77777777" w:rsidR="004A49F6" w:rsidRPr="004A49F6" w:rsidRDefault="004A49F6" w:rsidP="004A49F6">
      <w:pPr>
        <w:spacing w:after="0"/>
        <w:rPr>
          <w:rFonts w:ascii="Times New Roman" w:hAnsi="Times New Roman" w:cs="Times New Roman"/>
          <w:b/>
          <w:color w:val="FF0000"/>
        </w:rPr>
      </w:pPr>
      <w:r w:rsidRPr="004A49F6">
        <w:rPr>
          <w:rFonts w:ascii="Times New Roman" w:hAnsi="Times New Roman" w:cs="Times New Roman"/>
          <w:b/>
          <w:color w:val="FF0000"/>
        </w:rPr>
        <w:t>d. Dropout probability:</w:t>
      </w:r>
    </w:p>
    <w:p w14:paraId="4601D023"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Parameters:</w:t>
      </w:r>
    </w:p>
    <w:p w14:paraId="4E9AB3A5"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ALLOW_SOFT_PLACEMENT=True</w:t>
      </w:r>
    </w:p>
    <w:p w14:paraId="1FEA8E1F"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BATCH_SIZE=32</w:t>
      </w:r>
    </w:p>
    <w:p w14:paraId="045AF230"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CHECKPOINT_EVERY=100</w:t>
      </w:r>
    </w:p>
    <w:p w14:paraId="3009D462"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DEV_SAMPLE_PERCENTAGE=0.1</w:t>
      </w:r>
    </w:p>
    <w:p w14:paraId="04258F3E"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DROPOUT_KEEP_PROB=0.5</w:t>
      </w:r>
    </w:p>
    <w:p w14:paraId="2FF4F69F"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EMBEDDING_DIM=128</w:t>
      </w:r>
    </w:p>
    <w:p w14:paraId="63A5F4F8"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EVALUATE_EVERY=100</w:t>
      </w:r>
    </w:p>
    <w:p w14:paraId="70B3CBAC"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FILTER_SIZES=3</w:t>
      </w:r>
      <w:proofErr w:type="gramStart"/>
      <w:r w:rsidRPr="004A49F6">
        <w:rPr>
          <w:rFonts w:ascii="Times New Roman" w:hAnsi="Times New Roman" w:cs="Times New Roman"/>
          <w:color w:val="000000" w:themeColor="text1"/>
        </w:rPr>
        <w:t>,4,5</w:t>
      </w:r>
      <w:proofErr w:type="gramEnd"/>
    </w:p>
    <w:p w14:paraId="3C996FCF"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L2_REG_LAMBDA=0.0</w:t>
      </w:r>
    </w:p>
    <w:p w14:paraId="65632872"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LOG_DEVICE_PLACEMENT=False</w:t>
      </w:r>
    </w:p>
    <w:p w14:paraId="28138BDC"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NUM_CHECKPOINTS=5</w:t>
      </w:r>
    </w:p>
    <w:p w14:paraId="10E946B9"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NUM_EPOCHS=100</w:t>
      </w:r>
    </w:p>
    <w:p w14:paraId="604AEBD7" w14:textId="77777777" w:rsidR="004A49F6" w:rsidRPr="004A49F6" w:rsidRDefault="004A49F6" w:rsidP="004A49F6">
      <w:pPr>
        <w:spacing w:after="0"/>
        <w:rPr>
          <w:rFonts w:ascii="Times New Roman" w:hAnsi="Times New Roman" w:cs="Times New Roman"/>
          <w:color w:val="000000" w:themeColor="text1"/>
        </w:rPr>
      </w:pPr>
      <w:r w:rsidRPr="004A49F6">
        <w:rPr>
          <w:rFonts w:ascii="Times New Roman" w:hAnsi="Times New Roman" w:cs="Times New Roman"/>
          <w:color w:val="000000" w:themeColor="text1"/>
        </w:rPr>
        <w:t>NUM_FILTERS=128</w:t>
      </w:r>
    </w:p>
    <w:p w14:paraId="35467FA2" w14:textId="77777777" w:rsidR="004A49F6" w:rsidRPr="004A49F6" w:rsidRDefault="004A49F6" w:rsidP="004A49F6">
      <w:pPr>
        <w:spacing w:after="0"/>
        <w:rPr>
          <w:rFonts w:ascii="Times New Roman" w:hAnsi="Times New Roman" w:cs="Times New Roman"/>
          <w:color w:val="FF0000"/>
        </w:rPr>
      </w:pPr>
    </w:p>
    <w:tbl>
      <w:tblPr>
        <w:tblStyle w:val="TableGrid"/>
        <w:tblW w:w="0" w:type="auto"/>
        <w:tblLook w:val="04A0" w:firstRow="1" w:lastRow="0" w:firstColumn="1" w:lastColumn="0" w:noHBand="0" w:noVBand="1"/>
      </w:tblPr>
      <w:tblGrid>
        <w:gridCol w:w="2718"/>
        <w:gridCol w:w="3186"/>
        <w:gridCol w:w="2952"/>
      </w:tblGrid>
      <w:tr w:rsidR="004A49F6" w:rsidRPr="004A49F6" w14:paraId="7D91E098" w14:textId="77777777" w:rsidTr="007737C6">
        <w:tc>
          <w:tcPr>
            <w:tcW w:w="2718" w:type="dxa"/>
          </w:tcPr>
          <w:p w14:paraId="6C9B2C3C" w14:textId="77777777" w:rsidR="004A49F6" w:rsidRPr="004A49F6" w:rsidRDefault="004A49F6" w:rsidP="007737C6">
            <w:pPr>
              <w:rPr>
                <w:rFonts w:ascii="Times New Roman" w:hAnsi="Times New Roman" w:cs="Times New Roman"/>
                <w:color w:val="000000" w:themeColor="text1"/>
                <w:sz w:val="24"/>
                <w:szCs w:val="24"/>
              </w:rPr>
            </w:pPr>
            <w:r w:rsidRPr="004A49F6">
              <w:rPr>
                <w:rFonts w:ascii="Times New Roman" w:hAnsi="Times New Roman" w:cs="Times New Roman"/>
                <w:color w:val="000000" w:themeColor="text1"/>
                <w:sz w:val="24"/>
                <w:szCs w:val="24"/>
              </w:rPr>
              <w:t>0.25:</w:t>
            </w:r>
          </w:p>
        </w:tc>
        <w:tc>
          <w:tcPr>
            <w:tcW w:w="3186" w:type="dxa"/>
          </w:tcPr>
          <w:p w14:paraId="17FCF774"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0.5:</w:t>
            </w:r>
          </w:p>
          <w:p w14:paraId="5EADE824" w14:textId="77777777" w:rsidR="004A49F6" w:rsidRPr="004A49F6" w:rsidRDefault="004A49F6" w:rsidP="007737C6">
            <w:pPr>
              <w:rPr>
                <w:rFonts w:ascii="Times New Roman" w:hAnsi="Times New Roman" w:cs="Times New Roman"/>
                <w:sz w:val="24"/>
                <w:szCs w:val="24"/>
              </w:rPr>
            </w:pPr>
          </w:p>
        </w:tc>
        <w:tc>
          <w:tcPr>
            <w:tcW w:w="2952" w:type="dxa"/>
          </w:tcPr>
          <w:p w14:paraId="50AFA676"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0.75:</w:t>
            </w:r>
          </w:p>
        </w:tc>
      </w:tr>
      <w:tr w:rsidR="004A49F6" w:rsidRPr="004A49F6" w14:paraId="7BFB1270" w14:textId="77777777" w:rsidTr="007737C6">
        <w:tc>
          <w:tcPr>
            <w:tcW w:w="2718" w:type="dxa"/>
          </w:tcPr>
          <w:p w14:paraId="60621E5A"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2F335BB5"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step 2800 </w:t>
            </w:r>
          </w:p>
          <w:p w14:paraId="6051EFA4"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3.14969e+07</w:t>
            </w:r>
          </w:p>
          <w:p w14:paraId="42634BF5"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06122</w:t>
            </w:r>
          </w:p>
        </w:tc>
        <w:tc>
          <w:tcPr>
            <w:tcW w:w="3186" w:type="dxa"/>
          </w:tcPr>
          <w:p w14:paraId="7665C6A0"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3981D30C"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448A54FE"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6.24601e+06</w:t>
            </w:r>
          </w:p>
          <w:p w14:paraId="09EB61C1"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26531</w:t>
            </w:r>
          </w:p>
        </w:tc>
        <w:tc>
          <w:tcPr>
            <w:tcW w:w="2952" w:type="dxa"/>
          </w:tcPr>
          <w:p w14:paraId="2611D58C"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153A2AB0"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738458B5"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1.25843e+07</w:t>
            </w:r>
          </w:p>
          <w:p w14:paraId="374C0F7D"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 cc 0.77551</w:t>
            </w:r>
          </w:p>
        </w:tc>
      </w:tr>
      <w:tr w:rsidR="004A49F6" w:rsidRPr="004A49F6" w14:paraId="002D8868" w14:textId="77777777" w:rsidTr="007737C6">
        <w:tblPrEx>
          <w:tblLook w:val="0000" w:firstRow="0" w:lastRow="0" w:firstColumn="0" w:lastColumn="0" w:noHBand="0" w:noVBand="0"/>
        </w:tblPrEx>
        <w:trPr>
          <w:trHeight w:val="782"/>
        </w:trPr>
        <w:tc>
          <w:tcPr>
            <w:tcW w:w="8856" w:type="dxa"/>
            <w:gridSpan w:val="3"/>
          </w:tcPr>
          <w:p w14:paraId="69FF3F55"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Conclusion: </w:t>
            </w:r>
            <w:proofErr w:type="spellStart"/>
            <w:r w:rsidRPr="004A49F6">
              <w:rPr>
                <w:rFonts w:ascii="Times New Roman" w:hAnsi="Times New Roman" w:cs="Times New Roman"/>
                <w:sz w:val="24"/>
                <w:szCs w:val="24"/>
              </w:rPr>
              <w:t>AdamOptimizer</w:t>
            </w:r>
            <w:proofErr w:type="spellEnd"/>
            <w:r w:rsidRPr="004A49F6">
              <w:rPr>
                <w:rFonts w:ascii="Times New Roman" w:hAnsi="Times New Roman" w:cs="Times New Roman"/>
                <w:sz w:val="24"/>
                <w:szCs w:val="24"/>
              </w:rPr>
              <w:t xml:space="preserve"> with filter size(3,4,5), number of filter=128, dropout probability= 0.5 have the best accuracy(0.826531)</w:t>
            </w:r>
          </w:p>
        </w:tc>
      </w:tr>
    </w:tbl>
    <w:p w14:paraId="6DD6C02A" w14:textId="77777777" w:rsidR="004A49F6" w:rsidRPr="004A49F6" w:rsidRDefault="004A49F6" w:rsidP="004A49F6">
      <w:pPr>
        <w:spacing w:after="0"/>
        <w:rPr>
          <w:rFonts w:ascii="Times New Roman" w:hAnsi="Times New Roman" w:cs="Times New Roman"/>
        </w:rPr>
      </w:pPr>
    </w:p>
    <w:p w14:paraId="629708EA" w14:textId="77777777" w:rsidR="004A49F6" w:rsidRPr="004A49F6" w:rsidRDefault="004A49F6" w:rsidP="004A49F6">
      <w:pPr>
        <w:spacing w:after="0"/>
        <w:rPr>
          <w:rFonts w:ascii="Times New Roman" w:hAnsi="Times New Roman" w:cs="Times New Roman"/>
        </w:rPr>
      </w:pPr>
    </w:p>
    <w:p w14:paraId="573DD265" w14:textId="77777777" w:rsidR="004A49F6" w:rsidRPr="004A49F6" w:rsidRDefault="004A49F6" w:rsidP="004A49F6">
      <w:pPr>
        <w:spacing w:after="0"/>
        <w:rPr>
          <w:rFonts w:ascii="Times New Roman" w:hAnsi="Times New Roman" w:cs="Times New Roman"/>
        </w:rPr>
      </w:pPr>
    </w:p>
    <w:p w14:paraId="79BD6147" w14:textId="77777777" w:rsidR="004A49F6" w:rsidRPr="004A49F6" w:rsidRDefault="004A49F6" w:rsidP="004A49F6">
      <w:pPr>
        <w:spacing w:after="0"/>
        <w:rPr>
          <w:rFonts w:ascii="Times New Roman" w:hAnsi="Times New Roman" w:cs="Times New Roman"/>
        </w:rPr>
      </w:pPr>
    </w:p>
    <w:p w14:paraId="7149D2E8" w14:textId="77777777" w:rsidR="004A49F6" w:rsidRPr="004A49F6" w:rsidRDefault="004A49F6" w:rsidP="004A49F6">
      <w:pPr>
        <w:spacing w:after="0"/>
        <w:rPr>
          <w:rFonts w:ascii="Times New Roman" w:hAnsi="Times New Roman" w:cs="Times New Roman"/>
        </w:rPr>
      </w:pPr>
    </w:p>
    <w:p w14:paraId="382D00B3" w14:textId="77777777" w:rsidR="004A49F6" w:rsidRPr="004A49F6" w:rsidRDefault="004A49F6" w:rsidP="004A49F6">
      <w:pPr>
        <w:spacing w:after="0"/>
        <w:rPr>
          <w:rFonts w:ascii="Times New Roman" w:hAnsi="Times New Roman" w:cs="Times New Roman"/>
        </w:rPr>
      </w:pPr>
    </w:p>
    <w:p w14:paraId="31809497" w14:textId="77777777" w:rsidR="004A49F6" w:rsidRPr="004A49F6" w:rsidRDefault="004A49F6" w:rsidP="004A49F6">
      <w:pPr>
        <w:spacing w:after="0"/>
        <w:rPr>
          <w:rFonts w:ascii="Times New Roman" w:hAnsi="Times New Roman" w:cs="Times New Roman"/>
          <w:b/>
          <w:color w:val="FF0000"/>
        </w:rPr>
      </w:pPr>
      <w:r w:rsidRPr="004A49F6">
        <w:rPr>
          <w:rFonts w:ascii="Times New Roman" w:hAnsi="Times New Roman" w:cs="Times New Roman"/>
          <w:b/>
          <w:color w:val="FF0000"/>
        </w:rPr>
        <w:t>e. Batch size:</w:t>
      </w:r>
    </w:p>
    <w:p w14:paraId="2CD13C3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lastRenderedPageBreak/>
        <w:t>Parameters:</w:t>
      </w:r>
    </w:p>
    <w:p w14:paraId="7200289A"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ALLOW_SOFT_PLACEMENT=True</w:t>
      </w:r>
    </w:p>
    <w:p w14:paraId="0B228A3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BATCH_SIZE=64</w:t>
      </w:r>
    </w:p>
    <w:p w14:paraId="471E2E63"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CHECKPOINT_EVERY=100</w:t>
      </w:r>
    </w:p>
    <w:p w14:paraId="6BE658D7"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EV_SAMPLE_PERCENTAGE=0.1</w:t>
      </w:r>
    </w:p>
    <w:p w14:paraId="7EEB17E1"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ROPOUT_KEEP_PROB=0.5</w:t>
      </w:r>
    </w:p>
    <w:p w14:paraId="1C00029C"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MBEDDING_DIM=128</w:t>
      </w:r>
    </w:p>
    <w:p w14:paraId="4770D57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VALUATE_EVERY=100</w:t>
      </w:r>
    </w:p>
    <w:p w14:paraId="4EBB0CCD"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FILTER_SIZES=3</w:t>
      </w:r>
      <w:proofErr w:type="gramStart"/>
      <w:r w:rsidRPr="004A49F6">
        <w:rPr>
          <w:rFonts w:ascii="Times New Roman" w:hAnsi="Times New Roman" w:cs="Times New Roman"/>
        </w:rPr>
        <w:t>,4,5</w:t>
      </w:r>
      <w:proofErr w:type="gramEnd"/>
    </w:p>
    <w:p w14:paraId="78E6FFF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2_REG_LAMBDA=0.0</w:t>
      </w:r>
    </w:p>
    <w:p w14:paraId="50F7A636"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OG_DEVICE_PLACEMENT=False</w:t>
      </w:r>
    </w:p>
    <w:p w14:paraId="47B0580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EGATIVE_DATA_FILE=C:/Users/disfly/PycharmProjects/untitled/newdata2.txt</w:t>
      </w:r>
    </w:p>
    <w:p w14:paraId="532E12C2"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CHECKPOINTS=5</w:t>
      </w:r>
    </w:p>
    <w:p w14:paraId="29926CE0"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EPOCHS=100</w:t>
      </w:r>
    </w:p>
    <w:p w14:paraId="7167A364"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FILTERS=128</w:t>
      </w:r>
    </w:p>
    <w:tbl>
      <w:tblPr>
        <w:tblStyle w:val="TableGrid"/>
        <w:tblW w:w="0" w:type="auto"/>
        <w:tblLook w:val="04A0" w:firstRow="1" w:lastRow="0" w:firstColumn="1" w:lastColumn="0" w:noHBand="0" w:noVBand="1"/>
      </w:tblPr>
      <w:tblGrid>
        <w:gridCol w:w="2718"/>
        <w:gridCol w:w="3186"/>
        <w:gridCol w:w="2952"/>
      </w:tblGrid>
      <w:tr w:rsidR="004A49F6" w:rsidRPr="004A49F6" w14:paraId="2E6D22E6" w14:textId="77777777" w:rsidTr="007737C6">
        <w:tc>
          <w:tcPr>
            <w:tcW w:w="2718" w:type="dxa"/>
          </w:tcPr>
          <w:p w14:paraId="2FF42140" w14:textId="77777777" w:rsidR="004A49F6" w:rsidRPr="004A49F6" w:rsidRDefault="004A49F6" w:rsidP="007737C6">
            <w:pPr>
              <w:rPr>
                <w:rFonts w:ascii="Times New Roman" w:hAnsi="Times New Roman" w:cs="Times New Roman"/>
                <w:color w:val="000000" w:themeColor="text1"/>
                <w:sz w:val="24"/>
                <w:szCs w:val="24"/>
              </w:rPr>
            </w:pPr>
            <w:r w:rsidRPr="004A49F6">
              <w:rPr>
                <w:rFonts w:ascii="Times New Roman" w:hAnsi="Times New Roman" w:cs="Times New Roman"/>
                <w:color w:val="000000" w:themeColor="text1"/>
                <w:sz w:val="24"/>
                <w:szCs w:val="24"/>
              </w:rPr>
              <w:t>32:</w:t>
            </w:r>
          </w:p>
        </w:tc>
        <w:tc>
          <w:tcPr>
            <w:tcW w:w="3186" w:type="dxa"/>
          </w:tcPr>
          <w:p w14:paraId="43AC59B5"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64:</w:t>
            </w:r>
          </w:p>
          <w:p w14:paraId="45FA5D34" w14:textId="77777777" w:rsidR="004A49F6" w:rsidRPr="004A49F6" w:rsidRDefault="004A49F6" w:rsidP="007737C6">
            <w:pPr>
              <w:rPr>
                <w:rFonts w:ascii="Times New Roman" w:hAnsi="Times New Roman" w:cs="Times New Roman"/>
                <w:sz w:val="24"/>
                <w:szCs w:val="24"/>
              </w:rPr>
            </w:pPr>
          </w:p>
        </w:tc>
        <w:tc>
          <w:tcPr>
            <w:tcW w:w="2952" w:type="dxa"/>
          </w:tcPr>
          <w:p w14:paraId="30D675AC"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128:</w:t>
            </w:r>
          </w:p>
        </w:tc>
      </w:tr>
      <w:tr w:rsidR="004A49F6" w:rsidRPr="004A49F6" w14:paraId="7D7CCA97" w14:textId="77777777" w:rsidTr="007737C6">
        <w:tc>
          <w:tcPr>
            <w:tcW w:w="2718" w:type="dxa"/>
          </w:tcPr>
          <w:p w14:paraId="2BE09C1C"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62D1ADBE"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21034E7B"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6.24601e+06</w:t>
            </w:r>
          </w:p>
          <w:p w14:paraId="16E69336"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26531</w:t>
            </w:r>
          </w:p>
        </w:tc>
        <w:tc>
          <w:tcPr>
            <w:tcW w:w="3186" w:type="dxa"/>
          </w:tcPr>
          <w:p w14:paraId="26AA3FE2"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6C617C98"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step 1400 </w:t>
            </w:r>
          </w:p>
          <w:p w14:paraId="72F5B599"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8.95438e+06</w:t>
            </w:r>
          </w:p>
          <w:p w14:paraId="57449B74"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755102</w:t>
            </w:r>
          </w:p>
        </w:tc>
        <w:tc>
          <w:tcPr>
            <w:tcW w:w="2952" w:type="dxa"/>
          </w:tcPr>
          <w:p w14:paraId="7E0C882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41CF55C5"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700</w:t>
            </w:r>
          </w:p>
          <w:p w14:paraId="4A1A431A"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2.76903e+06</w:t>
            </w:r>
          </w:p>
          <w:p w14:paraId="6C8D22CC"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734694</w:t>
            </w:r>
          </w:p>
        </w:tc>
      </w:tr>
      <w:tr w:rsidR="004A49F6" w:rsidRPr="004A49F6" w14:paraId="1F4DE4D6" w14:textId="77777777" w:rsidTr="007737C6">
        <w:tblPrEx>
          <w:tblLook w:val="0000" w:firstRow="0" w:lastRow="0" w:firstColumn="0" w:lastColumn="0" w:noHBand="0" w:noVBand="0"/>
        </w:tblPrEx>
        <w:trPr>
          <w:trHeight w:val="512"/>
        </w:trPr>
        <w:tc>
          <w:tcPr>
            <w:tcW w:w="8856" w:type="dxa"/>
            <w:gridSpan w:val="3"/>
          </w:tcPr>
          <w:p w14:paraId="37750502"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Conclusion: </w:t>
            </w:r>
            <w:proofErr w:type="spellStart"/>
            <w:r w:rsidRPr="004A49F6">
              <w:rPr>
                <w:rFonts w:ascii="Times New Roman" w:hAnsi="Times New Roman" w:cs="Times New Roman"/>
                <w:sz w:val="24"/>
                <w:szCs w:val="24"/>
              </w:rPr>
              <w:t>AdamOptimizer</w:t>
            </w:r>
            <w:proofErr w:type="spellEnd"/>
            <w:r w:rsidRPr="004A49F6">
              <w:rPr>
                <w:rFonts w:ascii="Times New Roman" w:hAnsi="Times New Roman" w:cs="Times New Roman"/>
                <w:sz w:val="24"/>
                <w:szCs w:val="24"/>
              </w:rPr>
              <w:t xml:space="preserve"> with filter size(3,4,5), number of filter=128, dropout probability= 0.5 batch size=64 have the best accuracy(0.826531)</w:t>
            </w:r>
          </w:p>
        </w:tc>
      </w:tr>
    </w:tbl>
    <w:p w14:paraId="0A50A7AF" w14:textId="77777777" w:rsidR="004A49F6" w:rsidRPr="004A49F6" w:rsidRDefault="004A49F6" w:rsidP="004A49F6">
      <w:pPr>
        <w:spacing w:after="0"/>
        <w:rPr>
          <w:rFonts w:ascii="Times New Roman" w:hAnsi="Times New Roman" w:cs="Times New Roman"/>
        </w:rPr>
      </w:pPr>
    </w:p>
    <w:p w14:paraId="533D920E" w14:textId="77777777" w:rsidR="004A49F6" w:rsidRPr="004A49F6" w:rsidRDefault="004A49F6" w:rsidP="004A49F6">
      <w:pPr>
        <w:spacing w:after="0"/>
        <w:rPr>
          <w:rFonts w:ascii="Times New Roman" w:hAnsi="Times New Roman" w:cs="Times New Roman"/>
        </w:rPr>
      </w:pPr>
    </w:p>
    <w:p w14:paraId="7C1906BD" w14:textId="77777777" w:rsidR="004A49F6" w:rsidRPr="004A49F6" w:rsidRDefault="004A49F6" w:rsidP="004A49F6">
      <w:pPr>
        <w:spacing w:after="0"/>
        <w:rPr>
          <w:rFonts w:ascii="Times New Roman" w:hAnsi="Times New Roman" w:cs="Times New Roman"/>
        </w:rPr>
      </w:pPr>
    </w:p>
    <w:p w14:paraId="672470D3" w14:textId="77777777" w:rsidR="004A49F6" w:rsidRPr="004A49F6" w:rsidRDefault="004A49F6" w:rsidP="004A49F6">
      <w:pPr>
        <w:spacing w:after="0"/>
        <w:rPr>
          <w:rFonts w:ascii="Times New Roman" w:hAnsi="Times New Roman" w:cs="Times New Roman"/>
        </w:rPr>
      </w:pPr>
    </w:p>
    <w:p w14:paraId="7C094BB4" w14:textId="77777777" w:rsidR="004A49F6" w:rsidRPr="004A49F6" w:rsidRDefault="004A49F6" w:rsidP="004A49F6">
      <w:pPr>
        <w:spacing w:after="0"/>
        <w:rPr>
          <w:rFonts w:ascii="Times New Roman" w:hAnsi="Times New Roman" w:cs="Times New Roman"/>
        </w:rPr>
      </w:pPr>
    </w:p>
    <w:p w14:paraId="0BAA3EAA" w14:textId="77777777" w:rsidR="004A49F6" w:rsidRPr="004A49F6" w:rsidRDefault="004A49F6" w:rsidP="004A49F6">
      <w:pPr>
        <w:spacing w:after="0"/>
        <w:rPr>
          <w:rFonts w:ascii="Times New Roman" w:hAnsi="Times New Roman" w:cs="Times New Roman"/>
        </w:rPr>
      </w:pPr>
    </w:p>
    <w:p w14:paraId="1D32C66B" w14:textId="77777777" w:rsidR="004A49F6" w:rsidRPr="004A49F6" w:rsidRDefault="004A49F6" w:rsidP="004A49F6">
      <w:pPr>
        <w:spacing w:after="0"/>
        <w:rPr>
          <w:rFonts w:ascii="Times New Roman" w:hAnsi="Times New Roman" w:cs="Times New Roman"/>
        </w:rPr>
      </w:pPr>
    </w:p>
    <w:p w14:paraId="3FF2B55D" w14:textId="77777777" w:rsidR="004A49F6" w:rsidRPr="004A49F6" w:rsidRDefault="004A49F6" w:rsidP="004A49F6">
      <w:pPr>
        <w:spacing w:after="0"/>
        <w:rPr>
          <w:rFonts w:ascii="Times New Roman" w:hAnsi="Times New Roman" w:cs="Times New Roman"/>
        </w:rPr>
      </w:pPr>
    </w:p>
    <w:p w14:paraId="5D2476FE" w14:textId="77777777" w:rsidR="004A49F6" w:rsidRPr="004A49F6" w:rsidRDefault="004A49F6" w:rsidP="004A49F6">
      <w:pPr>
        <w:spacing w:after="0"/>
        <w:rPr>
          <w:rFonts w:ascii="Times New Roman" w:hAnsi="Times New Roman" w:cs="Times New Roman"/>
        </w:rPr>
      </w:pPr>
    </w:p>
    <w:p w14:paraId="5AF5CFAE" w14:textId="77777777" w:rsidR="004A49F6" w:rsidRPr="004A49F6" w:rsidRDefault="004A49F6" w:rsidP="004A49F6">
      <w:pPr>
        <w:spacing w:after="0"/>
        <w:rPr>
          <w:rFonts w:ascii="Times New Roman" w:hAnsi="Times New Roman" w:cs="Times New Roman"/>
        </w:rPr>
      </w:pPr>
    </w:p>
    <w:p w14:paraId="232D2526" w14:textId="77777777" w:rsidR="004A49F6" w:rsidRPr="004A49F6" w:rsidRDefault="004A49F6" w:rsidP="004A49F6">
      <w:pPr>
        <w:spacing w:after="0"/>
        <w:rPr>
          <w:rFonts w:ascii="Times New Roman" w:hAnsi="Times New Roman" w:cs="Times New Roman"/>
          <w:b/>
          <w:color w:val="FF0000"/>
        </w:rPr>
      </w:pPr>
      <w:r w:rsidRPr="004A49F6">
        <w:rPr>
          <w:rFonts w:ascii="Times New Roman" w:hAnsi="Times New Roman" w:cs="Times New Roman"/>
          <w:b/>
          <w:color w:val="FF0000"/>
        </w:rPr>
        <w:t>f. Number of epochs:</w:t>
      </w:r>
    </w:p>
    <w:p w14:paraId="15F6DB9A"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Parameters:</w:t>
      </w:r>
    </w:p>
    <w:p w14:paraId="3A5370A6"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ALLOW_SOFT_PLACEMENT=True</w:t>
      </w:r>
    </w:p>
    <w:p w14:paraId="2E1551A5"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BATCH_SIZE=32</w:t>
      </w:r>
    </w:p>
    <w:p w14:paraId="02E9E96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CHECKPOINT_EVERY=100</w:t>
      </w:r>
    </w:p>
    <w:p w14:paraId="62ABF2AD"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EV_SAMPLE_PERCENTAGE=0.1</w:t>
      </w:r>
    </w:p>
    <w:p w14:paraId="7989C404"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DROPOUT_KEEP_PROB=0.5</w:t>
      </w:r>
    </w:p>
    <w:p w14:paraId="3531D73F"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MBEDDING_DIM=128</w:t>
      </w:r>
    </w:p>
    <w:p w14:paraId="541B6739"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EVALUATE_EVERY=100</w:t>
      </w:r>
    </w:p>
    <w:p w14:paraId="3A53DFA8"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FILTER_SIZES=3</w:t>
      </w:r>
      <w:proofErr w:type="gramStart"/>
      <w:r w:rsidRPr="004A49F6">
        <w:rPr>
          <w:rFonts w:ascii="Times New Roman" w:hAnsi="Times New Roman" w:cs="Times New Roman"/>
        </w:rPr>
        <w:t>,4,5</w:t>
      </w:r>
      <w:proofErr w:type="gramEnd"/>
    </w:p>
    <w:p w14:paraId="3EB803BA"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2_REG_LAMBDA=0.0</w:t>
      </w:r>
    </w:p>
    <w:p w14:paraId="3473CC4A"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LOG_DEVICE_PLACEMENT=False</w:t>
      </w:r>
    </w:p>
    <w:p w14:paraId="597104EE"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EGATIVE_DATA_FILE=C:/Users/disfly/PycharmProjects/untitled/newdata2.txt</w:t>
      </w:r>
    </w:p>
    <w:p w14:paraId="5FD6F454"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lastRenderedPageBreak/>
        <w:t>NUM_CHECKPOINTS=5</w:t>
      </w:r>
    </w:p>
    <w:p w14:paraId="54681A7F"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EPOCHS=200</w:t>
      </w:r>
    </w:p>
    <w:p w14:paraId="38CD6E20" w14:textId="77777777" w:rsidR="004A49F6" w:rsidRPr="004A49F6" w:rsidRDefault="004A49F6" w:rsidP="004A49F6">
      <w:pPr>
        <w:spacing w:after="0"/>
        <w:rPr>
          <w:rFonts w:ascii="Times New Roman" w:hAnsi="Times New Roman" w:cs="Times New Roman"/>
        </w:rPr>
      </w:pPr>
      <w:r w:rsidRPr="004A49F6">
        <w:rPr>
          <w:rFonts w:ascii="Times New Roman" w:hAnsi="Times New Roman" w:cs="Times New Roman"/>
        </w:rPr>
        <w:t>NUM_FILTERS=128</w:t>
      </w:r>
    </w:p>
    <w:tbl>
      <w:tblPr>
        <w:tblStyle w:val="TableGrid"/>
        <w:tblW w:w="0" w:type="auto"/>
        <w:tblLook w:val="04A0" w:firstRow="1" w:lastRow="0" w:firstColumn="1" w:lastColumn="0" w:noHBand="0" w:noVBand="1"/>
      </w:tblPr>
      <w:tblGrid>
        <w:gridCol w:w="2718"/>
        <w:gridCol w:w="3186"/>
        <w:gridCol w:w="2952"/>
      </w:tblGrid>
      <w:tr w:rsidR="004A49F6" w:rsidRPr="004A49F6" w14:paraId="7E7381CB" w14:textId="77777777" w:rsidTr="007737C6">
        <w:tc>
          <w:tcPr>
            <w:tcW w:w="2718" w:type="dxa"/>
          </w:tcPr>
          <w:p w14:paraId="3C06A25C" w14:textId="77777777" w:rsidR="004A49F6" w:rsidRPr="004A49F6" w:rsidRDefault="004A49F6" w:rsidP="007737C6">
            <w:pPr>
              <w:rPr>
                <w:rFonts w:ascii="Times New Roman" w:hAnsi="Times New Roman" w:cs="Times New Roman"/>
                <w:color w:val="000000" w:themeColor="text1"/>
                <w:sz w:val="24"/>
                <w:szCs w:val="24"/>
              </w:rPr>
            </w:pPr>
            <w:r w:rsidRPr="004A49F6">
              <w:rPr>
                <w:rFonts w:ascii="Times New Roman" w:hAnsi="Times New Roman" w:cs="Times New Roman"/>
                <w:color w:val="000000" w:themeColor="text1"/>
                <w:sz w:val="24"/>
                <w:szCs w:val="24"/>
              </w:rPr>
              <w:t>50:</w:t>
            </w:r>
          </w:p>
        </w:tc>
        <w:tc>
          <w:tcPr>
            <w:tcW w:w="3186" w:type="dxa"/>
          </w:tcPr>
          <w:p w14:paraId="658F6A0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100:</w:t>
            </w:r>
          </w:p>
          <w:p w14:paraId="49E28640" w14:textId="77777777" w:rsidR="004A49F6" w:rsidRPr="004A49F6" w:rsidRDefault="004A49F6" w:rsidP="007737C6">
            <w:pPr>
              <w:rPr>
                <w:rFonts w:ascii="Times New Roman" w:hAnsi="Times New Roman" w:cs="Times New Roman"/>
                <w:sz w:val="24"/>
                <w:szCs w:val="24"/>
              </w:rPr>
            </w:pPr>
          </w:p>
        </w:tc>
        <w:tc>
          <w:tcPr>
            <w:tcW w:w="2952" w:type="dxa"/>
          </w:tcPr>
          <w:p w14:paraId="12450F95"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200:</w:t>
            </w:r>
          </w:p>
        </w:tc>
      </w:tr>
      <w:tr w:rsidR="004A49F6" w:rsidRPr="004A49F6" w14:paraId="63CB7F65" w14:textId="77777777" w:rsidTr="007737C6">
        <w:tc>
          <w:tcPr>
            <w:tcW w:w="2718" w:type="dxa"/>
          </w:tcPr>
          <w:p w14:paraId="30475191"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3B10F53A"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1400</w:t>
            </w:r>
          </w:p>
          <w:p w14:paraId="149C8BD6"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1.02921e+07</w:t>
            </w:r>
          </w:p>
          <w:p w14:paraId="54AD5B72"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795918</w:t>
            </w:r>
          </w:p>
        </w:tc>
        <w:tc>
          <w:tcPr>
            <w:tcW w:w="3186" w:type="dxa"/>
          </w:tcPr>
          <w:p w14:paraId="199A01ED"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4448AEF3"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2800</w:t>
            </w:r>
          </w:p>
          <w:p w14:paraId="336C6F8D"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6.24601e+06</w:t>
            </w:r>
          </w:p>
          <w:p w14:paraId="620054CE"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26531</w:t>
            </w:r>
          </w:p>
        </w:tc>
        <w:tc>
          <w:tcPr>
            <w:tcW w:w="2952" w:type="dxa"/>
          </w:tcPr>
          <w:p w14:paraId="41C241D8"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Evaluation:</w:t>
            </w:r>
          </w:p>
          <w:p w14:paraId="5464E198"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step 5600</w:t>
            </w:r>
          </w:p>
          <w:p w14:paraId="3D2F742A"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loss 3.19904e+07</w:t>
            </w:r>
          </w:p>
          <w:p w14:paraId="608830F8" w14:textId="77777777" w:rsidR="004A49F6" w:rsidRPr="004A49F6" w:rsidRDefault="004A49F6" w:rsidP="007737C6">
            <w:pPr>
              <w:rPr>
                <w:rFonts w:ascii="Times New Roman" w:hAnsi="Times New Roman" w:cs="Times New Roman"/>
                <w:sz w:val="24"/>
                <w:szCs w:val="24"/>
              </w:rPr>
            </w:pPr>
            <w:proofErr w:type="spellStart"/>
            <w:r w:rsidRPr="004A49F6">
              <w:rPr>
                <w:rFonts w:ascii="Times New Roman" w:hAnsi="Times New Roman" w:cs="Times New Roman"/>
                <w:sz w:val="24"/>
                <w:szCs w:val="24"/>
              </w:rPr>
              <w:t>acc</w:t>
            </w:r>
            <w:proofErr w:type="spellEnd"/>
            <w:r w:rsidRPr="004A49F6">
              <w:rPr>
                <w:rFonts w:ascii="Times New Roman" w:hAnsi="Times New Roman" w:cs="Times New Roman"/>
                <w:sz w:val="24"/>
                <w:szCs w:val="24"/>
              </w:rPr>
              <w:t xml:space="preserve"> 0.816327</w:t>
            </w:r>
          </w:p>
        </w:tc>
      </w:tr>
      <w:tr w:rsidR="004A49F6" w:rsidRPr="004A49F6" w14:paraId="77904FCB" w14:textId="77777777" w:rsidTr="007737C6">
        <w:tblPrEx>
          <w:tblLook w:val="0000" w:firstRow="0" w:lastRow="0" w:firstColumn="0" w:lastColumn="0" w:noHBand="0" w:noVBand="0"/>
        </w:tblPrEx>
        <w:trPr>
          <w:trHeight w:val="728"/>
        </w:trPr>
        <w:tc>
          <w:tcPr>
            <w:tcW w:w="8856" w:type="dxa"/>
            <w:gridSpan w:val="3"/>
          </w:tcPr>
          <w:p w14:paraId="10E335B6" w14:textId="77777777" w:rsidR="004A49F6" w:rsidRPr="004A49F6" w:rsidRDefault="004A49F6" w:rsidP="007737C6">
            <w:pPr>
              <w:rPr>
                <w:rFonts w:ascii="Times New Roman" w:hAnsi="Times New Roman" w:cs="Times New Roman"/>
                <w:sz w:val="24"/>
                <w:szCs w:val="24"/>
              </w:rPr>
            </w:pPr>
            <w:r w:rsidRPr="004A49F6">
              <w:rPr>
                <w:rFonts w:ascii="Times New Roman" w:hAnsi="Times New Roman" w:cs="Times New Roman"/>
                <w:sz w:val="24"/>
                <w:szCs w:val="24"/>
              </w:rPr>
              <w:t xml:space="preserve">Conclusion: </w:t>
            </w:r>
            <w:proofErr w:type="spellStart"/>
            <w:r w:rsidRPr="004A49F6">
              <w:rPr>
                <w:rFonts w:ascii="Times New Roman" w:hAnsi="Times New Roman" w:cs="Times New Roman"/>
                <w:sz w:val="24"/>
                <w:szCs w:val="24"/>
              </w:rPr>
              <w:t>AdamOptimizer</w:t>
            </w:r>
            <w:proofErr w:type="spellEnd"/>
            <w:r w:rsidRPr="004A49F6">
              <w:rPr>
                <w:rFonts w:ascii="Times New Roman" w:hAnsi="Times New Roman" w:cs="Times New Roman"/>
                <w:sz w:val="24"/>
                <w:szCs w:val="24"/>
              </w:rPr>
              <w:t xml:space="preserve"> with filter size(3,4,5), number of filter=128, dropout probability= 0.5 batch size=64, number of epochs =100, have the best accuracy(0.826531)</w:t>
            </w:r>
          </w:p>
        </w:tc>
      </w:tr>
    </w:tbl>
    <w:p w14:paraId="7652264A" w14:textId="77777777" w:rsidR="004A49F6" w:rsidRPr="004A49F6" w:rsidRDefault="004A49F6" w:rsidP="004A49F6">
      <w:pPr>
        <w:spacing w:after="0"/>
        <w:rPr>
          <w:rFonts w:ascii="Times New Roman" w:hAnsi="Times New Roman" w:cs="Times New Roman"/>
        </w:rPr>
      </w:pPr>
    </w:p>
    <w:p w14:paraId="4893D55A" w14:textId="77777777" w:rsidR="004A49F6" w:rsidRPr="004A49F6" w:rsidRDefault="004A49F6" w:rsidP="004A49F6">
      <w:pPr>
        <w:spacing w:after="0"/>
        <w:rPr>
          <w:rFonts w:ascii="Times New Roman" w:hAnsi="Times New Roman" w:cs="Times New Roman"/>
          <w:b/>
          <w:color w:val="FF0000"/>
        </w:rPr>
      </w:pPr>
    </w:p>
    <w:p w14:paraId="6A6CA9E5" w14:textId="77777777" w:rsidR="004A49F6" w:rsidRPr="004A49F6" w:rsidRDefault="004A49F6" w:rsidP="004A49F6">
      <w:pPr>
        <w:spacing w:after="0"/>
        <w:rPr>
          <w:rFonts w:ascii="Times New Roman" w:hAnsi="Times New Roman" w:cs="Times New Roman"/>
          <w:b/>
          <w:color w:val="FF0000"/>
        </w:rPr>
      </w:pPr>
    </w:p>
    <w:p w14:paraId="65BEABFA" w14:textId="77777777" w:rsidR="004A49F6" w:rsidRPr="004A49F6" w:rsidRDefault="004A49F6" w:rsidP="004A49F6">
      <w:pPr>
        <w:spacing w:after="0"/>
        <w:rPr>
          <w:rFonts w:ascii="Times New Roman" w:hAnsi="Times New Roman" w:cs="Times New Roman"/>
          <w:b/>
          <w:color w:val="FF0000"/>
        </w:rPr>
      </w:pPr>
    </w:p>
    <w:p w14:paraId="5ED88457" w14:textId="77777777" w:rsidR="004A49F6" w:rsidRPr="004A49F6" w:rsidRDefault="004A49F6" w:rsidP="004A49F6">
      <w:pPr>
        <w:spacing w:after="0"/>
        <w:rPr>
          <w:rFonts w:ascii="Times New Roman" w:hAnsi="Times New Roman" w:cs="Times New Roman"/>
          <w:b/>
          <w:color w:val="FF0000"/>
        </w:rPr>
      </w:pPr>
      <w:proofErr w:type="spellStart"/>
      <w:r w:rsidRPr="004A49F6">
        <w:rPr>
          <w:rFonts w:ascii="Times New Roman" w:hAnsi="Times New Roman" w:cs="Times New Roman"/>
          <w:b/>
          <w:color w:val="FF0000"/>
        </w:rPr>
        <w:t>Tensorboard</w:t>
      </w:r>
      <w:proofErr w:type="spellEnd"/>
      <w:r w:rsidRPr="004A49F6">
        <w:rPr>
          <w:rFonts w:ascii="Times New Roman" w:hAnsi="Times New Roman" w:cs="Times New Roman"/>
          <w:b/>
          <w:color w:val="FF0000"/>
        </w:rPr>
        <w:t>:</w:t>
      </w:r>
    </w:p>
    <w:p w14:paraId="3359D460" w14:textId="77777777" w:rsidR="004A49F6" w:rsidRPr="004A49F6" w:rsidRDefault="004A49F6" w:rsidP="004A49F6">
      <w:pPr>
        <w:rPr>
          <w:rFonts w:ascii="Times New Roman" w:hAnsi="Times New Roman" w:cs="Times New Roman"/>
        </w:rPr>
      </w:pPr>
      <w:r w:rsidRPr="004A49F6">
        <w:rPr>
          <w:rFonts w:ascii="Times New Roman" w:hAnsi="Times New Roman" w:cs="Times New Roman"/>
          <w:noProof/>
          <w:lang w:eastAsia="zh-CN"/>
        </w:rPr>
        <w:drawing>
          <wp:inline distT="0" distB="0" distL="0" distR="0" wp14:anchorId="6AFCA883" wp14:editId="79D992A3">
            <wp:extent cx="5486400" cy="2800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nsorboar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00" cy="2800985"/>
                    </a:xfrm>
                    <a:prstGeom prst="rect">
                      <a:avLst/>
                    </a:prstGeom>
                  </pic:spPr>
                </pic:pic>
              </a:graphicData>
            </a:graphic>
          </wp:inline>
        </w:drawing>
      </w:r>
    </w:p>
    <w:p w14:paraId="18352764" w14:textId="77777777" w:rsidR="004A49F6" w:rsidRPr="004A49F6" w:rsidRDefault="004A49F6" w:rsidP="004A49F6">
      <w:pPr>
        <w:rPr>
          <w:rFonts w:ascii="Times New Roman" w:hAnsi="Times New Roman" w:cs="Times New Roman"/>
        </w:rPr>
      </w:pPr>
    </w:p>
    <w:p w14:paraId="4A34E9DD" w14:textId="77777777" w:rsidR="004A49F6" w:rsidRPr="004A49F6" w:rsidRDefault="004A49F6" w:rsidP="004A49F6">
      <w:pPr>
        <w:rPr>
          <w:rFonts w:ascii="Times New Roman" w:hAnsi="Times New Roman" w:cs="Times New Roman"/>
        </w:rPr>
      </w:pPr>
    </w:p>
    <w:p w14:paraId="2007779E" w14:textId="5984B4C0" w:rsidR="004A49F6" w:rsidRPr="004A49F6" w:rsidRDefault="004A49F6" w:rsidP="004A49F6">
      <w:pPr>
        <w:pStyle w:val="Header"/>
        <w:rPr>
          <w:rFonts w:ascii="Times New Roman" w:hAnsi="Times New Roman" w:cs="Times New Roman"/>
          <w:bCs/>
          <w:color w:val="FF0000"/>
          <w:sz w:val="24"/>
          <w:szCs w:val="24"/>
        </w:rPr>
      </w:pPr>
      <w:r w:rsidRPr="004A49F6">
        <w:rPr>
          <w:rFonts w:ascii="Times New Roman" w:hAnsi="Times New Roman" w:cs="Times New Roman"/>
          <w:bCs/>
          <w:color w:val="FF0000"/>
          <w:sz w:val="24"/>
          <w:szCs w:val="24"/>
        </w:rPr>
        <w:t>Part</w:t>
      </w:r>
      <w:r w:rsidRPr="004A49F6">
        <w:rPr>
          <w:rFonts w:ascii="Times New Roman" w:hAnsi="Times New Roman" w:cs="Times New Roman"/>
          <w:bCs/>
          <w:color w:val="FF0000"/>
          <w:sz w:val="24"/>
          <w:szCs w:val="24"/>
        </w:rPr>
        <w:t>2. Implement the text classification with RNN/LSTM model, with a new dataset which is not used in the class</w:t>
      </w:r>
    </w:p>
    <w:p w14:paraId="4D0921AE" w14:textId="77777777" w:rsidR="004A49F6" w:rsidRPr="004A49F6" w:rsidRDefault="004A49F6" w:rsidP="004A49F6">
      <w:pPr>
        <w:pStyle w:val="NormalWeb"/>
        <w:shd w:val="clear" w:color="auto" w:fill="FFFFFF"/>
        <w:spacing w:after="240" w:afterAutospacing="0"/>
        <w:rPr>
          <w:color w:val="24292E"/>
        </w:rPr>
      </w:pPr>
    </w:p>
    <w:p w14:paraId="79E1405C" w14:textId="77777777" w:rsidR="004A49F6" w:rsidRPr="004A49F6" w:rsidRDefault="004A49F6" w:rsidP="004A49F6">
      <w:pPr>
        <w:pStyle w:val="NormalWeb"/>
        <w:shd w:val="clear" w:color="auto" w:fill="FFFFFF"/>
        <w:spacing w:after="240" w:afterAutospacing="0"/>
        <w:rPr>
          <w:color w:val="24292E"/>
        </w:rPr>
      </w:pPr>
      <w:r w:rsidRPr="004A49F6">
        <w:rPr>
          <w:color w:val="24292E"/>
        </w:rPr>
        <w:t xml:space="preserve">For part 2 I used a multi-layer LSTM with 2 layers. With both data set one and two I varied the learning rate (0.01, 0.001) as well as the </w:t>
      </w:r>
      <w:proofErr w:type="spellStart"/>
      <w:r w:rsidRPr="004A49F6">
        <w:rPr>
          <w:color w:val="24292E"/>
        </w:rPr>
        <w:t>n_hidden</w:t>
      </w:r>
      <w:proofErr w:type="spellEnd"/>
      <w:r w:rsidRPr="004A49F6">
        <w:rPr>
          <w:color w:val="24292E"/>
        </w:rPr>
        <w:t xml:space="preserve"> (512, 1024) </w:t>
      </w:r>
      <w:proofErr w:type="gramStart"/>
      <w:r w:rsidRPr="004A49F6">
        <w:rPr>
          <w:color w:val="24292E"/>
        </w:rPr>
        <w:t>Below</w:t>
      </w:r>
      <w:proofErr w:type="gramEnd"/>
      <w:r w:rsidRPr="004A49F6">
        <w:rPr>
          <w:color w:val="24292E"/>
        </w:rPr>
        <w:t xml:space="preserve"> is the graph of the RNN.</w:t>
      </w:r>
    </w:p>
    <w:p w14:paraId="516EF1DF" w14:textId="27DA007D" w:rsidR="004A49F6" w:rsidRPr="004A49F6" w:rsidRDefault="004A49F6" w:rsidP="004A49F6">
      <w:pPr>
        <w:pStyle w:val="NormalWeb"/>
        <w:shd w:val="clear" w:color="auto" w:fill="FFFFFF"/>
        <w:spacing w:before="0" w:beforeAutospacing="0" w:after="240" w:afterAutospacing="0"/>
        <w:rPr>
          <w:color w:val="24292E"/>
        </w:rPr>
      </w:pPr>
      <w:r w:rsidRPr="004A49F6">
        <w:rPr>
          <w:noProof/>
          <w:color w:val="24292E"/>
        </w:rPr>
        <w:lastRenderedPageBreak/>
        <w:drawing>
          <wp:inline distT="0" distB="0" distL="0" distR="0" wp14:anchorId="197A0A13" wp14:editId="20DF174E">
            <wp:extent cx="5996167" cy="3146124"/>
            <wp:effectExtent l="0" t="0" r="0" b="0"/>
            <wp:docPr id="1" name="Picture 1" descr="https://github.com/Saltzguy/Lab4/raw/master/Part2/newdata2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Saltzguy/Lab4/raw/master/Part2/newdata2_graph.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98903" cy="3147560"/>
                    </a:xfrm>
                    <a:prstGeom prst="rect">
                      <a:avLst/>
                    </a:prstGeom>
                    <a:noFill/>
                    <a:ln>
                      <a:noFill/>
                    </a:ln>
                  </pic:spPr>
                </pic:pic>
              </a:graphicData>
            </a:graphic>
          </wp:inline>
        </w:drawing>
      </w:r>
    </w:p>
    <w:p w14:paraId="2841D9F2" w14:textId="77777777" w:rsidR="004A49F6" w:rsidRPr="004A49F6" w:rsidRDefault="004A49F6" w:rsidP="004A49F6">
      <w:pPr>
        <w:pStyle w:val="Heading3"/>
        <w:shd w:val="clear" w:color="auto" w:fill="FFFFFF"/>
        <w:spacing w:before="360" w:after="240"/>
        <w:rPr>
          <w:rFonts w:ascii="Times New Roman" w:hAnsi="Times New Roman" w:cs="Times New Roman"/>
          <w:color w:val="24292E"/>
          <w:sz w:val="24"/>
          <w:szCs w:val="24"/>
        </w:rPr>
      </w:pPr>
      <w:r w:rsidRPr="004A49F6">
        <w:rPr>
          <w:rFonts w:ascii="Times New Roman" w:hAnsi="Times New Roman" w:cs="Times New Roman"/>
          <w:color w:val="24292E"/>
          <w:sz w:val="24"/>
          <w:szCs w:val="24"/>
        </w:rPr>
        <w:t>Conclusion</w:t>
      </w:r>
    </w:p>
    <w:p w14:paraId="0152DBE7" w14:textId="77777777" w:rsidR="004A49F6" w:rsidRPr="004A49F6" w:rsidRDefault="004A49F6" w:rsidP="004A49F6">
      <w:pPr>
        <w:pStyle w:val="NormalWeb"/>
        <w:shd w:val="clear" w:color="auto" w:fill="FFFFFF"/>
        <w:spacing w:before="0" w:beforeAutospacing="0"/>
        <w:rPr>
          <w:color w:val="24292E"/>
        </w:rPr>
      </w:pPr>
      <w:r w:rsidRPr="004A49F6">
        <w:rPr>
          <w:color w:val="24292E"/>
        </w:rPr>
        <w:t xml:space="preserve">As you will see from the output, I did not receive </w:t>
      </w:r>
      <w:proofErr w:type="gramStart"/>
      <w:r w:rsidRPr="004A49F6">
        <w:rPr>
          <w:color w:val="24292E"/>
        </w:rPr>
        <w:t>an accuracy</w:t>
      </w:r>
      <w:proofErr w:type="gramEnd"/>
      <w:r w:rsidRPr="004A49F6">
        <w:rPr>
          <w:color w:val="24292E"/>
        </w:rPr>
        <w:t xml:space="preserve"> greater than about 7.00%. It's extremely low. This leads me to believe that a LSTM RNN is not the correct choice for predicting this type of data.</w:t>
      </w:r>
    </w:p>
    <w:p w14:paraId="22B97642" w14:textId="09A63038" w:rsidR="004A49F6" w:rsidRPr="004A49F6" w:rsidRDefault="004A49F6" w:rsidP="004A49F6">
      <w:pPr>
        <w:pStyle w:val="NormalWeb"/>
        <w:shd w:val="clear" w:color="auto" w:fill="FFFFFF"/>
        <w:spacing w:after="240" w:afterAutospacing="0"/>
        <w:rPr>
          <w:rFonts w:eastAsiaTheme="minorHAnsi"/>
          <w:color w:val="FF0000"/>
          <w:lang w:eastAsia="en-US"/>
        </w:rPr>
      </w:pPr>
      <w:r w:rsidRPr="004A49F6">
        <w:rPr>
          <w:rFonts w:eastAsiaTheme="minorHAnsi"/>
          <w:color w:val="FF0000"/>
          <w:lang w:eastAsia="en-US"/>
        </w:rPr>
        <w:t>Part3. Compare the results of CNN and RNN/LSTM models, for the text classification (same dataset for 2 models to compare) and describe, which model is best for the text classification based on your results</w:t>
      </w:r>
    </w:p>
    <w:p w14:paraId="448D8A96" w14:textId="3FFA8AA8" w:rsidR="004A49F6" w:rsidRPr="004A49F6" w:rsidRDefault="004A49F6" w:rsidP="004A49F6">
      <w:pPr>
        <w:pStyle w:val="NormalWeb"/>
        <w:shd w:val="clear" w:color="auto" w:fill="FFFFFF"/>
        <w:spacing w:after="240" w:afterAutospacing="0"/>
        <w:rPr>
          <w:color w:val="24292E"/>
        </w:rPr>
      </w:pPr>
      <w:r w:rsidRPr="004A49F6">
        <w:rPr>
          <w:color w:val="24292E"/>
        </w:rPr>
        <w:t xml:space="preserve">Compare the results of CNN and RNN/LSTM models, for the text classification (same dataset for 2 models to compare) and describe, which model is best for the text classification based on your </w:t>
      </w:r>
      <w:proofErr w:type="gramStart"/>
      <w:r w:rsidRPr="004A49F6">
        <w:rPr>
          <w:color w:val="24292E"/>
        </w:rPr>
        <w:t>results :</w:t>
      </w:r>
      <w:proofErr w:type="gramEnd"/>
    </w:p>
    <w:p w14:paraId="050A657A" w14:textId="77777777" w:rsidR="004A49F6" w:rsidRPr="004A49F6" w:rsidRDefault="004A49F6" w:rsidP="004A49F6">
      <w:pPr>
        <w:pStyle w:val="NormalWeb"/>
        <w:shd w:val="clear" w:color="auto" w:fill="FFFFFF"/>
        <w:spacing w:before="0" w:beforeAutospacing="0" w:after="240" w:afterAutospacing="0"/>
        <w:rPr>
          <w:color w:val="24292E"/>
        </w:rPr>
      </w:pPr>
      <w:r w:rsidRPr="004A49F6">
        <w:rPr>
          <w:color w:val="24292E"/>
        </w:rPr>
        <w:t xml:space="preserve">CNN: Conclusion: </w:t>
      </w:r>
      <w:proofErr w:type="spellStart"/>
      <w:r w:rsidRPr="004A49F6">
        <w:rPr>
          <w:color w:val="24292E"/>
        </w:rPr>
        <w:t>AdamOptimizer</w:t>
      </w:r>
      <w:proofErr w:type="spellEnd"/>
      <w:r w:rsidRPr="004A49F6">
        <w:rPr>
          <w:color w:val="24292E"/>
        </w:rPr>
        <w:t xml:space="preserve"> with filter </w:t>
      </w:r>
      <w:proofErr w:type="gramStart"/>
      <w:r w:rsidRPr="004A49F6">
        <w:rPr>
          <w:color w:val="24292E"/>
        </w:rPr>
        <w:t>size(</w:t>
      </w:r>
      <w:proofErr w:type="gramEnd"/>
      <w:r w:rsidRPr="004A49F6">
        <w:rPr>
          <w:color w:val="24292E"/>
        </w:rPr>
        <w:t>3,4,5), number of filter=128, dropout probability= 0.5 batch size=64, number of epochs =100, have the best accuracy(0.826531)</w:t>
      </w:r>
    </w:p>
    <w:p w14:paraId="7AE3A9A5" w14:textId="77777777" w:rsidR="004A49F6" w:rsidRPr="004A49F6" w:rsidRDefault="004A49F6" w:rsidP="004A49F6">
      <w:pPr>
        <w:pStyle w:val="NormalWeb"/>
        <w:shd w:val="clear" w:color="auto" w:fill="FFFFFF"/>
        <w:spacing w:before="0" w:beforeAutospacing="0" w:after="240" w:afterAutospacing="0"/>
        <w:rPr>
          <w:color w:val="24292E"/>
        </w:rPr>
      </w:pPr>
      <w:r w:rsidRPr="004A49F6">
        <w:rPr>
          <w:color w:val="24292E"/>
        </w:rPr>
        <w:t>RNN/LSTM: with 10000 iterations, the average loss was 11.035806, and the average accuracy was 3.80%</w:t>
      </w:r>
    </w:p>
    <w:p w14:paraId="0AF02537" w14:textId="77777777" w:rsidR="004A49F6" w:rsidRPr="004A49F6" w:rsidRDefault="004A49F6" w:rsidP="004A49F6">
      <w:pPr>
        <w:pStyle w:val="NormalWeb"/>
        <w:shd w:val="clear" w:color="auto" w:fill="FFFFFF"/>
        <w:spacing w:before="0" w:beforeAutospacing="0"/>
        <w:rPr>
          <w:color w:val="24292E"/>
        </w:rPr>
      </w:pPr>
      <w:r w:rsidRPr="004A49F6">
        <w:rPr>
          <w:color w:val="24292E"/>
        </w:rPr>
        <w:t>There are various designs of the RNN and CNN depends on which dataset we are choosing. According to test result the accuracy and loss of question 1 and question 2, there is a huge difference between both networks. The CNN works better, has a high accuracy and lower loss. In performance between them although both were used and CNN is better depends on the problem. When we were running both models, the RNN is a more 'natural' approach, given that text is naturally sequential. However, RNNs are quite slow and fickle to train.</w:t>
      </w:r>
    </w:p>
    <w:p w14:paraId="2C0EC529" w14:textId="77777777" w:rsidR="004A49F6" w:rsidRPr="004A49F6" w:rsidRDefault="004A49F6" w:rsidP="004A49F6">
      <w:pPr>
        <w:pStyle w:val="Header"/>
        <w:rPr>
          <w:rFonts w:ascii="Times New Roman" w:hAnsi="Times New Roman" w:cs="Times New Roman"/>
          <w:bCs/>
          <w:color w:val="FF0000"/>
          <w:sz w:val="24"/>
          <w:szCs w:val="24"/>
        </w:rPr>
      </w:pPr>
      <w:r w:rsidRPr="004A49F6">
        <w:rPr>
          <w:rFonts w:ascii="Times New Roman" w:hAnsi="Times New Roman" w:cs="Times New Roman"/>
          <w:bCs/>
          <w:color w:val="FF0000"/>
          <w:sz w:val="24"/>
          <w:szCs w:val="24"/>
        </w:rPr>
        <w:lastRenderedPageBreak/>
        <w:t>4. Implement the image classification with CNN model, with a new dataset which is not used in the class (E.g. CIFAR 10 dataset)</w:t>
      </w:r>
    </w:p>
    <w:p w14:paraId="40A1236C" w14:textId="77777777" w:rsidR="004A49F6" w:rsidRPr="004A49F6" w:rsidRDefault="004A49F6" w:rsidP="004A49F6">
      <w:pPr>
        <w:pStyle w:val="BodyText"/>
        <w:rPr>
          <w:rFonts w:ascii="Times New Roman" w:hAnsi="Times New Roman" w:cs="Times New Roman"/>
        </w:rPr>
      </w:pPr>
    </w:p>
    <w:p w14:paraId="2C63B8D6" w14:textId="61F6F94F" w:rsidR="00190BE5" w:rsidRPr="004A49F6" w:rsidRDefault="008E7B09">
      <w:pPr>
        <w:pStyle w:val="FirstParagraph"/>
        <w:rPr>
          <w:rFonts w:ascii="Times New Roman" w:hAnsi="Times New Roman" w:cs="Times New Roman"/>
        </w:rPr>
      </w:pPr>
      <w:r w:rsidRPr="004A49F6">
        <w:rPr>
          <w:rFonts w:ascii="Times New Roman" w:hAnsi="Times New Roman" w:cs="Times New Roman"/>
        </w:rPr>
        <w:t xml:space="preserve">For our data set we chose CIFAR-10 a 60,000 32x32 color images divided equally in to ten categorizes. The data set is further divided into 50,000 train and 10,000 test images. The data set can be found at </w:t>
      </w:r>
      <w:hyperlink r:id="rId10">
        <w:r w:rsidRPr="004A49F6">
          <w:rPr>
            <w:rStyle w:val="Hyperlink"/>
            <w:rFonts w:ascii="Times New Roman" w:hAnsi="Times New Roman" w:cs="Times New Roman"/>
          </w:rPr>
          <w:t>CS Toronto</w:t>
        </w:r>
      </w:hyperlink>
      <w:r w:rsidRPr="004A49F6">
        <w:rPr>
          <w:rFonts w:ascii="Times New Roman" w:hAnsi="Times New Roman" w:cs="Times New Roman"/>
        </w:rPr>
        <w:t xml:space="preserve"> website. Below is a small sample of the images in the data set.</w:t>
      </w:r>
    </w:p>
    <w:p w14:paraId="08B6C169" w14:textId="1FC13BD3" w:rsidR="00190BE5" w:rsidRPr="004A49F6" w:rsidRDefault="002D3EDF">
      <w:pPr>
        <w:pStyle w:val="BodyText"/>
        <w:rPr>
          <w:rFonts w:ascii="Times New Roman" w:hAnsi="Times New Roman" w:cs="Times New Roman"/>
        </w:rPr>
      </w:pPr>
      <w:r w:rsidRPr="004A49F6">
        <w:rPr>
          <w:rFonts w:ascii="Times New Roman" w:hAnsi="Times New Roman" w:cs="Times New Roman"/>
          <w:noProof/>
          <w:lang w:eastAsia="zh-CN"/>
        </w:rPr>
        <w:drawing>
          <wp:inline distT="0" distB="0" distL="0" distR="0" wp14:anchorId="44061F9D" wp14:editId="53A944CD">
            <wp:extent cx="5848350" cy="4391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6626A08D" w14:textId="77777777" w:rsidR="00190BE5" w:rsidRPr="004A49F6" w:rsidRDefault="008E7B09">
      <w:pPr>
        <w:pStyle w:val="BodyText"/>
        <w:rPr>
          <w:rFonts w:ascii="Times New Roman" w:hAnsi="Times New Roman" w:cs="Times New Roman"/>
        </w:rPr>
      </w:pPr>
      <w:r w:rsidRPr="004A49F6">
        <w:rPr>
          <w:rFonts w:ascii="Times New Roman" w:hAnsi="Times New Roman" w:cs="Times New Roman"/>
        </w:rPr>
        <w:t xml:space="preserve">For the CNN, I used the code provided by our instructors with some minor modifications. In addition, I used some code to manage the CIFAR-10 data set. I got the code from “Learning </w:t>
      </w:r>
      <w:proofErr w:type="spellStart"/>
      <w:r w:rsidRPr="004A49F6">
        <w:rPr>
          <w:rFonts w:ascii="Times New Roman" w:hAnsi="Times New Roman" w:cs="Times New Roman"/>
        </w:rPr>
        <w:t>TensorFlow</w:t>
      </w:r>
      <w:proofErr w:type="spellEnd"/>
      <w:r w:rsidRPr="004A49F6">
        <w:rPr>
          <w:rFonts w:ascii="Times New Roman" w:hAnsi="Times New Roman" w:cs="Times New Roman"/>
        </w:rPr>
        <w:t xml:space="preserve"> A guide to build Deep Learning Systems” by Tom Hope, </w:t>
      </w:r>
      <w:proofErr w:type="spellStart"/>
      <w:r w:rsidRPr="004A49F6">
        <w:rPr>
          <w:rFonts w:ascii="Times New Roman" w:hAnsi="Times New Roman" w:cs="Times New Roman"/>
        </w:rPr>
        <w:t>Yehezkel</w:t>
      </w:r>
      <w:proofErr w:type="spellEnd"/>
      <w:r w:rsidRPr="004A49F6">
        <w:rPr>
          <w:rFonts w:ascii="Times New Roman" w:hAnsi="Times New Roman" w:cs="Times New Roman"/>
        </w:rPr>
        <w:t xml:space="preserve"> S. </w:t>
      </w:r>
      <w:proofErr w:type="spellStart"/>
      <w:r w:rsidRPr="004A49F6">
        <w:rPr>
          <w:rFonts w:ascii="Times New Roman" w:hAnsi="Times New Roman" w:cs="Times New Roman"/>
        </w:rPr>
        <w:t>Resheff</w:t>
      </w:r>
      <w:proofErr w:type="spellEnd"/>
      <w:r w:rsidRPr="004A49F6">
        <w:rPr>
          <w:rFonts w:ascii="Times New Roman" w:hAnsi="Times New Roman" w:cs="Times New Roman"/>
        </w:rPr>
        <w:t xml:space="preserve">, and </w:t>
      </w:r>
      <w:proofErr w:type="spellStart"/>
      <w:r w:rsidRPr="004A49F6">
        <w:rPr>
          <w:rFonts w:ascii="Times New Roman" w:hAnsi="Times New Roman" w:cs="Times New Roman"/>
        </w:rPr>
        <w:t>Itay</w:t>
      </w:r>
      <w:proofErr w:type="spellEnd"/>
      <w:r w:rsidRPr="004A49F6">
        <w:rPr>
          <w:rFonts w:ascii="Times New Roman" w:hAnsi="Times New Roman" w:cs="Times New Roman"/>
        </w:rPr>
        <w:t xml:space="preserve"> </w:t>
      </w:r>
      <w:proofErr w:type="spellStart"/>
      <w:r w:rsidRPr="004A49F6">
        <w:rPr>
          <w:rFonts w:ascii="Times New Roman" w:hAnsi="Times New Roman" w:cs="Times New Roman"/>
        </w:rPr>
        <w:t>Lider</w:t>
      </w:r>
      <w:proofErr w:type="spellEnd"/>
      <w:r w:rsidRPr="004A49F6">
        <w:rPr>
          <w:rFonts w:ascii="Times New Roman" w:hAnsi="Times New Roman" w:cs="Times New Roman"/>
        </w:rPr>
        <w:t xml:space="preserve"> and can be found in the file cifar.py.</w:t>
      </w:r>
      <w:r w:rsidRPr="004A49F6">
        <w:rPr>
          <w:rFonts w:ascii="Times New Roman" w:hAnsi="Times New Roman" w:cs="Times New Roman"/>
        </w:rPr>
        <w:br/>
        <w:t>I tried numerous changes to the hyper parameters. Those included three different optimizers, the learning rates, filter sizes, batch sizes, and the number of iterations. Below is the basic graph of the CNN.</w:t>
      </w:r>
    </w:p>
    <w:p w14:paraId="72EA1F08" w14:textId="36CF012E" w:rsidR="00190BE5" w:rsidRPr="004A49F6" w:rsidRDefault="002D3EDF">
      <w:pPr>
        <w:pStyle w:val="BodyText"/>
        <w:rPr>
          <w:rFonts w:ascii="Times New Roman" w:hAnsi="Times New Roman" w:cs="Times New Roman"/>
        </w:rPr>
      </w:pPr>
      <w:r w:rsidRPr="004A49F6">
        <w:rPr>
          <w:rFonts w:ascii="Times New Roman" w:hAnsi="Times New Roman" w:cs="Times New Roman"/>
          <w:noProof/>
          <w:lang w:eastAsia="zh-CN"/>
        </w:rPr>
        <w:lastRenderedPageBreak/>
        <w:drawing>
          <wp:inline distT="0" distB="0" distL="0" distR="0" wp14:anchorId="3560362B" wp14:editId="54B1747F">
            <wp:extent cx="5943600" cy="64484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6448425"/>
                    </a:xfrm>
                    <a:prstGeom prst="rect">
                      <a:avLst/>
                    </a:prstGeom>
                    <a:noFill/>
                    <a:ln>
                      <a:noFill/>
                    </a:ln>
                  </pic:spPr>
                </pic:pic>
              </a:graphicData>
            </a:graphic>
          </wp:inline>
        </w:drawing>
      </w:r>
    </w:p>
    <w:p w14:paraId="1AB55FA2" w14:textId="77777777" w:rsidR="00190BE5" w:rsidRPr="004A49F6" w:rsidRDefault="008E7B09">
      <w:pPr>
        <w:pStyle w:val="BodyText"/>
        <w:rPr>
          <w:rFonts w:ascii="Times New Roman" w:hAnsi="Times New Roman" w:cs="Times New Roman"/>
        </w:rPr>
      </w:pPr>
      <w:r w:rsidRPr="004A49F6">
        <w:rPr>
          <w:rFonts w:ascii="Times New Roman" w:hAnsi="Times New Roman" w:cs="Times New Roman"/>
        </w:rPr>
        <w:t>The best I was able to get was 65.87% percent with the Adam optimizer, the learning rate set to .001, batch size 100, 10,000 iterations, and the filters set to 16</w:t>
      </w:r>
      <w:proofErr w:type="gramStart"/>
      <w:r w:rsidRPr="004A49F6">
        <w:rPr>
          <w:rFonts w:ascii="Times New Roman" w:hAnsi="Times New Roman" w:cs="Times New Roman"/>
        </w:rPr>
        <w:t>,32,64</w:t>
      </w:r>
      <w:proofErr w:type="gramEnd"/>
      <w:r w:rsidRPr="004A49F6">
        <w:rPr>
          <w:rFonts w:ascii="Times New Roman" w:hAnsi="Times New Roman" w:cs="Times New Roman"/>
        </w:rPr>
        <w:t xml:space="preserve">. Below </w:t>
      </w:r>
      <w:proofErr w:type="gramStart"/>
      <w:r w:rsidRPr="004A49F6">
        <w:rPr>
          <w:rFonts w:ascii="Times New Roman" w:hAnsi="Times New Roman" w:cs="Times New Roman"/>
        </w:rPr>
        <w:t>is are</w:t>
      </w:r>
      <w:proofErr w:type="gramEnd"/>
      <w:r w:rsidRPr="004A49F6">
        <w:rPr>
          <w:rFonts w:ascii="Times New Roman" w:hAnsi="Times New Roman" w:cs="Times New Roman"/>
        </w:rPr>
        <w:t xml:space="preserve"> accuracy and loss graphs on the training data.</w:t>
      </w:r>
    </w:p>
    <w:p w14:paraId="3B2288B8" w14:textId="18390EE4" w:rsidR="00190BE5" w:rsidRPr="004A49F6" w:rsidRDefault="002D3EDF">
      <w:pPr>
        <w:pStyle w:val="BodyText"/>
        <w:rPr>
          <w:rFonts w:ascii="Times New Roman" w:hAnsi="Times New Roman" w:cs="Times New Roman"/>
        </w:rPr>
      </w:pPr>
      <w:r w:rsidRPr="004A49F6">
        <w:rPr>
          <w:rFonts w:ascii="Times New Roman" w:hAnsi="Times New Roman" w:cs="Times New Roman"/>
          <w:noProof/>
          <w:lang w:eastAsia="zh-CN"/>
        </w:rPr>
        <w:lastRenderedPageBreak/>
        <w:drawing>
          <wp:inline distT="0" distB="0" distL="0" distR="0" wp14:anchorId="13C35B84" wp14:editId="53AC68B0">
            <wp:extent cx="5848350" cy="4391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36E3BD88" w14:textId="723D3ACE" w:rsidR="00190BE5" w:rsidRPr="004A49F6" w:rsidRDefault="002D3EDF">
      <w:pPr>
        <w:pStyle w:val="BodyText"/>
        <w:rPr>
          <w:rFonts w:ascii="Times New Roman" w:hAnsi="Times New Roman" w:cs="Times New Roman"/>
        </w:rPr>
      </w:pPr>
      <w:r w:rsidRPr="004A49F6">
        <w:rPr>
          <w:rFonts w:ascii="Times New Roman" w:hAnsi="Times New Roman" w:cs="Times New Roman"/>
          <w:noProof/>
          <w:lang w:eastAsia="zh-CN"/>
        </w:rPr>
        <w:lastRenderedPageBreak/>
        <w:drawing>
          <wp:inline distT="0" distB="0" distL="0" distR="0" wp14:anchorId="619A7ADC" wp14:editId="277D50D7">
            <wp:extent cx="5848350" cy="43910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59EAD735" w14:textId="77777777" w:rsidR="00190BE5" w:rsidRPr="004A49F6" w:rsidRDefault="008E7B09">
      <w:pPr>
        <w:pStyle w:val="BodyText"/>
        <w:rPr>
          <w:rFonts w:ascii="Times New Roman" w:hAnsi="Times New Roman" w:cs="Times New Roman"/>
        </w:rPr>
      </w:pPr>
      <w:r w:rsidRPr="004A49F6">
        <w:rPr>
          <w:rFonts w:ascii="Times New Roman" w:hAnsi="Times New Roman" w:cs="Times New Roman"/>
        </w:rPr>
        <w:t>With the other optimizers, despite all of the changes I made to the hyper parameters, I never was able to get above 60%.</w:t>
      </w:r>
    </w:p>
    <w:p w14:paraId="214EED10" w14:textId="77777777" w:rsidR="00190BE5" w:rsidRPr="004A49F6" w:rsidRDefault="008E7B09">
      <w:pPr>
        <w:pStyle w:val="Heading3"/>
        <w:rPr>
          <w:rFonts w:ascii="Times New Roman" w:hAnsi="Times New Roman" w:cs="Times New Roman"/>
          <w:sz w:val="24"/>
          <w:szCs w:val="24"/>
        </w:rPr>
      </w:pPr>
      <w:bookmarkStart w:id="0" w:name="conclusion"/>
      <w:r w:rsidRPr="004A49F6">
        <w:rPr>
          <w:rFonts w:ascii="Times New Roman" w:hAnsi="Times New Roman" w:cs="Times New Roman"/>
          <w:sz w:val="24"/>
          <w:szCs w:val="24"/>
        </w:rPr>
        <w:t>Conclusion</w:t>
      </w:r>
      <w:bookmarkEnd w:id="0"/>
    </w:p>
    <w:p w14:paraId="6BE94C5C" w14:textId="77777777" w:rsidR="00190BE5" w:rsidRPr="004A49F6" w:rsidRDefault="008E7B09">
      <w:pPr>
        <w:pStyle w:val="FirstParagraph"/>
        <w:rPr>
          <w:rFonts w:ascii="Times New Roman" w:hAnsi="Times New Roman" w:cs="Times New Roman"/>
        </w:rPr>
      </w:pPr>
      <w:r w:rsidRPr="004A49F6">
        <w:rPr>
          <w:rFonts w:ascii="Times New Roman" w:hAnsi="Times New Roman" w:cs="Times New Roman"/>
        </w:rPr>
        <w:t>With this CNN the best optimizer is Adam</w:t>
      </w:r>
      <w:bookmarkStart w:id="1" w:name="_GoBack"/>
      <w:bookmarkEnd w:id="1"/>
      <w:r w:rsidRPr="004A49F6">
        <w:rPr>
          <w:rFonts w:ascii="Times New Roman" w:hAnsi="Times New Roman" w:cs="Times New Roman"/>
        </w:rPr>
        <w:t>. In addition you will want to reduce the filter size and increase the batch size and the number of iterations. But to get a program that can be used in the real world you will need a better CNN.</w:t>
      </w:r>
    </w:p>
    <w:p w14:paraId="7023658C" w14:textId="77777777" w:rsidR="00190BE5" w:rsidRPr="004A49F6" w:rsidRDefault="008E7B09">
      <w:pPr>
        <w:pStyle w:val="BodyText"/>
        <w:rPr>
          <w:rFonts w:ascii="Times New Roman" w:hAnsi="Times New Roman" w:cs="Times New Roman"/>
        </w:rPr>
      </w:pPr>
      <w:r w:rsidRPr="004A49F6">
        <w:rPr>
          <w:rFonts w:ascii="Times New Roman" w:hAnsi="Times New Roman" w:cs="Times New Roman"/>
        </w:rPr>
        <w:t xml:space="preserve">To view a quick summary of all of the changes I made see Notes.txt. To view all of the data open the runs folder with </w:t>
      </w:r>
      <w:proofErr w:type="spellStart"/>
      <w:r w:rsidRPr="004A49F6">
        <w:rPr>
          <w:rFonts w:ascii="Times New Roman" w:hAnsi="Times New Roman" w:cs="Times New Roman"/>
        </w:rPr>
        <w:t>Tensorboard</w:t>
      </w:r>
      <w:proofErr w:type="spellEnd"/>
      <w:r w:rsidRPr="004A49F6">
        <w:rPr>
          <w:rFonts w:ascii="Times New Roman" w:hAnsi="Times New Roman" w:cs="Times New Roman"/>
        </w:rPr>
        <w:t>.</w:t>
      </w:r>
    </w:p>
    <w:sectPr w:rsidR="00190BE5" w:rsidRPr="004A49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DD19B9" w14:textId="77777777" w:rsidR="00480D2B" w:rsidRDefault="00480D2B">
      <w:pPr>
        <w:spacing w:after="0"/>
      </w:pPr>
      <w:r>
        <w:separator/>
      </w:r>
    </w:p>
  </w:endnote>
  <w:endnote w:type="continuationSeparator" w:id="0">
    <w:p w14:paraId="60783F61" w14:textId="77777777" w:rsidR="00480D2B" w:rsidRDefault="00480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altName w:val="Segoe UI"/>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94A271" w14:textId="77777777" w:rsidR="00480D2B" w:rsidRDefault="00480D2B">
      <w:r>
        <w:separator/>
      </w:r>
    </w:p>
  </w:footnote>
  <w:footnote w:type="continuationSeparator" w:id="0">
    <w:p w14:paraId="61FAF6A1" w14:textId="77777777" w:rsidR="00480D2B" w:rsidRDefault="00480D2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18EA4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055E40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0BE5"/>
    <w:rsid w:val="002D3EDF"/>
    <w:rsid w:val="0039468A"/>
    <w:rsid w:val="00480D2B"/>
    <w:rsid w:val="004A49F6"/>
    <w:rsid w:val="004E29B3"/>
    <w:rsid w:val="00590D07"/>
    <w:rsid w:val="00784D58"/>
    <w:rsid w:val="008D6863"/>
    <w:rsid w:val="008E7B09"/>
    <w:rsid w:val="00A518EF"/>
    <w:rsid w:val="00B86B75"/>
    <w:rsid w:val="00BC48D5"/>
    <w:rsid w:val="00C36279"/>
    <w:rsid w:val="00E315A3"/>
    <w:rsid w:val="00F275D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B8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head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Normal (Web)" w:uiPriority="99"/>
    <w:lsdException w:name="Table Grid" w:semiHidden="0" w:uiPriority="59"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4A49F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A49F6"/>
    <w:rPr>
      <w:rFonts w:ascii="Tahoma" w:hAnsi="Tahoma" w:cs="Tahoma"/>
      <w:sz w:val="16"/>
      <w:szCs w:val="16"/>
    </w:rPr>
  </w:style>
  <w:style w:type="paragraph" w:styleId="NormalWeb">
    <w:name w:val="Normal (Web)"/>
    <w:basedOn w:val="Normal"/>
    <w:uiPriority w:val="99"/>
    <w:semiHidden/>
    <w:unhideWhenUsed/>
    <w:rsid w:val="004A49F6"/>
    <w:pPr>
      <w:spacing w:before="100" w:beforeAutospacing="1" w:after="100" w:afterAutospacing="1"/>
    </w:pPr>
    <w:rPr>
      <w:rFonts w:ascii="Times New Roman" w:eastAsia="Times New Roman" w:hAnsi="Times New Roman" w:cs="Times New Roman"/>
      <w:lang w:eastAsia="zh-CN"/>
    </w:rPr>
  </w:style>
  <w:style w:type="table" w:styleId="TableGrid">
    <w:name w:val="Table Grid"/>
    <w:basedOn w:val="TableNormal"/>
    <w:uiPriority w:val="59"/>
    <w:rsid w:val="004A49F6"/>
    <w:pPr>
      <w:spacing w:after="0"/>
    </w:pPr>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4A49F6"/>
    <w:pPr>
      <w:tabs>
        <w:tab w:val="center" w:pos="4680"/>
        <w:tab w:val="right" w:pos="9360"/>
      </w:tabs>
      <w:suppressAutoHyphens/>
      <w:spacing w:after="0"/>
    </w:pPr>
    <w:rPr>
      <w:rFonts w:ascii="Calibri" w:eastAsia="Droid Sans Fallback" w:hAnsi="Calibri" w:cs="Calibri"/>
      <w:sz w:val="22"/>
      <w:szCs w:val="22"/>
    </w:rPr>
  </w:style>
  <w:style w:type="character" w:customStyle="1" w:styleId="HeaderChar">
    <w:name w:val="Header Char"/>
    <w:basedOn w:val="DefaultParagraphFont"/>
    <w:link w:val="Header"/>
    <w:uiPriority w:val="99"/>
    <w:semiHidden/>
    <w:rsid w:val="004A49F6"/>
    <w:rPr>
      <w:rFonts w:ascii="Calibri" w:eastAsia="Droid Sans Fallback" w:hAnsi="Calibri" w:cs="Calibri"/>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head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Normal (Web)" w:uiPriority="99"/>
    <w:lsdException w:name="Table Grid" w:semiHidden="0" w:uiPriority="59"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4A49F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A49F6"/>
    <w:rPr>
      <w:rFonts w:ascii="Tahoma" w:hAnsi="Tahoma" w:cs="Tahoma"/>
      <w:sz w:val="16"/>
      <w:szCs w:val="16"/>
    </w:rPr>
  </w:style>
  <w:style w:type="paragraph" w:styleId="NormalWeb">
    <w:name w:val="Normal (Web)"/>
    <w:basedOn w:val="Normal"/>
    <w:uiPriority w:val="99"/>
    <w:semiHidden/>
    <w:unhideWhenUsed/>
    <w:rsid w:val="004A49F6"/>
    <w:pPr>
      <w:spacing w:before="100" w:beforeAutospacing="1" w:after="100" w:afterAutospacing="1"/>
    </w:pPr>
    <w:rPr>
      <w:rFonts w:ascii="Times New Roman" w:eastAsia="Times New Roman" w:hAnsi="Times New Roman" w:cs="Times New Roman"/>
      <w:lang w:eastAsia="zh-CN"/>
    </w:rPr>
  </w:style>
  <w:style w:type="table" w:styleId="TableGrid">
    <w:name w:val="Table Grid"/>
    <w:basedOn w:val="TableNormal"/>
    <w:uiPriority w:val="59"/>
    <w:rsid w:val="004A49F6"/>
    <w:pPr>
      <w:spacing w:after="0"/>
    </w:pPr>
    <w:rPr>
      <w:rFonts w:eastAsiaTheme="minorEastAsia"/>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4A49F6"/>
    <w:pPr>
      <w:tabs>
        <w:tab w:val="center" w:pos="4680"/>
        <w:tab w:val="right" w:pos="9360"/>
      </w:tabs>
      <w:suppressAutoHyphens/>
      <w:spacing w:after="0"/>
    </w:pPr>
    <w:rPr>
      <w:rFonts w:ascii="Calibri" w:eastAsia="Droid Sans Fallback" w:hAnsi="Calibri" w:cs="Calibri"/>
      <w:sz w:val="22"/>
      <w:szCs w:val="22"/>
    </w:rPr>
  </w:style>
  <w:style w:type="character" w:customStyle="1" w:styleId="HeaderChar">
    <w:name w:val="Header Char"/>
    <w:basedOn w:val="DefaultParagraphFont"/>
    <w:link w:val="Header"/>
    <w:uiPriority w:val="99"/>
    <w:semiHidden/>
    <w:rsid w:val="004A49F6"/>
    <w:rPr>
      <w:rFonts w:ascii="Calibri" w:eastAsia="Droid Sans Fallback"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679406">
      <w:bodyDiv w:val="1"/>
      <w:marLeft w:val="0"/>
      <w:marRight w:val="0"/>
      <w:marTop w:val="0"/>
      <w:marBottom w:val="0"/>
      <w:divBdr>
        <w:top w:val="none" w:sz="0" w:space="0" w:color="auto"/>
        <w:left w:val="none" w:sz="0" w:space="0" w:color="auto"/>
        <w:bottom w:val="none" w:sz="0" w:space="0" w:color="auto"/>
        <w:right w:val="none" w:sz="0" w:space="0" w:color="auto"/>
      </w:divBdr>
    </w:div>
    <w:div w:id="1029527648">
      <w:bodyDiv w:val="1"/>
      <w:marLeft w:val="0"/>
      <w:marRight w:val="0"/>
      <w:marTop w:val="0"/>
      <w:marBottom w:val="0"/>
      <w:divBdr>
        <w:top w:val="none" w:sz="0" w:space="0" w:color="auto"/>
        <w:left w:val="none" w:sz="0" w:space="0" w:color="auto"/>
        <w:bottom w:val="none" w:sz="0" w:space="0" w:color="auto"/>
        <w:right w:val="none" w:sz="0" w:space="0" w:color="auto"/>
      </w:divBdr>
    </w:div>
    <w:div w:id="1480266152">
      <w:bodyDiv w:val="1"/>
      <w:marLeft w:val="0"/>
      <w:marRight w:val="0"/>
      <w:marTop w:val="0"/>
      <w:marBottom w:val="0"/>
      <w:divBdr>
        <w:top w:val="none" w:sz="0" w:space="0" w:color="auto"/>
        <w:left w:val="none" w:sz="0" w:space="0" w:color="auto"/>
        <w:bottom w:val="none" w:sz="0" w:space="0" w:color="auto"/>
        <w:right w:val="none" w:sz="0" w:space="0" w:color="auto"/>
      </w:divBdr>
    </w:div>
    <w:div w:id="16408399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s.toronto.edu/~kriz/cifar.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175</Words>
  <Characters>67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University of Missouri-Kansas City</Company>
  <LinksUpToDate>false</LinksUpToDate>
  <CharactersWithSpaces>78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i Wu</dc:creator>
  <cp:lastModifiedBy>Fei Wu</cp:lastModifiedBy>
  <cp:revision>2</cp:revision>
  <dcterms:created xsi:type="dcterms:W3CDTF">2018-07-27T15:52:00Z</dcterms:created>
  <dcterms:modified xsi:type="dcterms:W3CDTF">2018-07-27T15:52:00Z</dcterms:modified>
</cp:coreProperties>
</file>